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C2CE6" w14:textId="77777777" w:rsidR="00931565" w:rsidRPr="00386A04" w:rsidRDefault="00931565" w:rsidP="00C3440D">
      <w:pPr>
        <w:spacing w:line="360" w:lineRule="auto"/>
        <w:ind w:left="0" w:firstLine="0"/>
        <w:rPr>
          <w:rFonts w:asciiTheme="majorHAnsi" w:hAnsiTheme="majorHAnsi" w:cstheme="majorHAnsi"/>
          <w:b/>
          <w:bCs/>
          <w:szCs w:val="24"/>
        </w:rPr>
      </w:pPr>
    </w:p>
    <w:p w14:paraId="4C975ED3" w14:textId="2B7A203D" w:rsidR="00F26802" w:rsidRPr="007329C4" w:rsidRDefault="007329C4" w:rsidP="007329C4">
      <w:pPr>
        <w:tabs>
          <w:tab w:val="left" w:pos="8202"/>
        </w:tabs>
        <w:spacing w:after="0" w:line="360" w:lineRule="auto"/>
        <w:ind w:left="0" w:firstLine="0"/>
        <w:jc w:val="right"/>
        <w:rPr>
          <w:rFonts w:asciiTheme="minorHAnsi" w:hAnsiTheme="minorHAnsi" w:cstheme="minorHAnsi"/>
          <w:bCs/>
          <w:szCs w:val="24"/>
        </w:rPr>
      </w:pPr>
      <w:r w:rsidRPr="007329C4">
        <w:rPr>
          <w:rFonts w:asciiTheme="minorHAnsi" w:hAnsiTheme="minorHAnsi" w:cstheme="minorHAnsi"/>
          <w:bCs/>
          <w:szCs w:val="24"/>
        </w:rPr>
        <w:t>Kraków, 28.01.2025</w:t>
      </w:r>
    </w:p>
    <w:p w14:paraId="1B0B986E" w14:textId="26E36929" w:rsidR="00190F7D" w:rsidRDefault="00190F7D" w:rsidP="0093156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7D462262" w14:textId="07339649" w:rsidR="00190F7D" w:rsidRDefault="00190F7D" w:rsidP="0093156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611924FE" w14:textId="77777777" w:rsidR="007329C4" w:rsidRPr="00190F7D" w:rsidRDefault="007329C4" w:rsidP="00931565">
      <w:pPr>
        <w:spacing w:after="0" w:line="360" w:lineRule="auto"/>
        <w:ind w:left="0" w:firstLine="0"/>
        <w:rPr>
          <w:rFonts w:asciiTheme="minorHAnsi" w:hAnsiTheme="minorHAnsi" w:cstheme="minorHAnsi"/>
          <w:b/>
          <w:bCs/>
          <w:szCs w:val="24"/>
        </w:rPr>
      </w:pPr>
    </w:p>
    <w:p w14:paraId="6AAB5931" w14:textId="16B3EA12" w:rsidR="00190F7D" w:rsidRDefault="00F620FC" w:rsidP="00190F7D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sz w:val="26"/>
          <w:szCs w:val="26"/>
        </w:rPr>
      </w:pPr>
      <w:r w:rsidRPr="00190F7D">
        <w:rPr>
          <w:rFonts w:asciiTheme="minorHAnsi" w:hAnsiTheme="minorHAnsi" w:cstheme="minorHAnsi"/>
          <w:b/>
          <w:bCs/>
          <w:sz w:val="26"/>
          <w:szCs w:val="26"/>
        </w:rPr>
        <w:t>Instytut Farmakologii im. Jerzego Maja Polskiej Akademii Nauk</w:t>
      </w:r>
      <w:r w:rsidR="00190F7D" w:rsidRPr="00190F7D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</w:p>
    <w:p w14:paraId="6360D501" w14:textId="4A898B96" w:rsidR="00F620FC" w:rsidRPr="00190F7D" w:rsidRDefault="00F620FC" w:rsidP="00190F7D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sz w:val="26"/>
          <w:szCs w:val="26"/>
        </w:rPr>
      </w:pPr>
      <w:r w:rsidRPr="00190F7D">
        <w:rPr>
          <w:rFonts w:asciiTheme="minorHAnsi" w:hAnsiTheme="minorHAnsi" w:cstheme="minorHAnsi"/>
          <w:b/>
          <w:bCs/>
          <w:sz w:val="26"/>
          <w:szCs w:val="26"/>
        </w:rPr>
        <w:t>poszukuje pracownika na stanowisko</w:t>
      </w:r>
      <w:r w:rsidR="00190F7D" w:rsidRPr="00190F7D">
        <w:rPr>
          <w:rFonts w:asciiTheme="minorHAnsi" w:hAnsiTheme="minorHAnsi" w:cstheme="minorHAnsi"/>
          <w:b/>
          <w:bCs/>
          <w:sz w:val="26"/>
          <w:szCs w:val="26"/>
        </w:rPr>
        <w:t>:</w:t>
      </w:r>
    </w:p>
    <w:p w14:paraId="0126F84A" w14:textId="77777777" w:rsidR="00931565" w:rsidRPr="00190F7D" w:rsidRDefault="00931565" w:rsidP="00931565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color w:val="0070C0"/>
          <w:szCs w:val="24"/>
          <w:u w:val="single"/>
        </w:rPr>
      </w:pPr>
    </w:p>
    <w:p w14:paraId="061CB762" w14:textId="77777777" w:rsidR="00190F7D" w:rsidRPr="00190F7D" w:rsidRDefault="00386A04" w:rsidP="00190F7D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</w:pPr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Pracownik inż</w:t>
      </w:r>
      <w:r w:rsidR="00931565"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ynieryjno</w:t>
      </w:r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-tech</w:t>
      </w:r>
      <w:r w:rsidR="00931565"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niczny</w:t>
      </w:r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 xml:space="preserve"> do obsługi </w:t>
      </w:r>
      <w:r w:rsidR="00931565"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s</w:t>
      </w:r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 xml:space="preserve">tanowiska do przedklinicznych </w:t>
      </w:r>
    </w:p>
    <w:p w14:paraId="14D86CAB" w14:textId="6CA16140" w:rsidR="00F620FC" w:rsidRPr="00190F7D" w:rsidRDefault="00386A04" w:rsidP="00190F7D">
      <w:pPr>
        <w:spacing w:after="0" w:line="360" w:lineRule="auto"/>
        <w:jc w:val="center"/>
        <w:outlineLvl w:val="2"/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</w:pPr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 xml:space="preserve">badań z obszaru </w:t>
      </w:r>
      <w:proofErr w:type="spellStart"/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>neuropsychofarmakologii</w:t>
      </w:r>
      <w:proofErr w:type="spellEnd"/>
      <w:r w:rsidRPr="00190F7D">
        <w:rPr>
          <w:rFonts w:asciiTheme="minorHAnsi" w:hAnsiTheme="minorHAnsi" w:cstheme="minorHAnsi"/>
          <w:b/>
          <w:bCs/>
          <w:color w:val="0070C0"/>
          <w:sz w:val="26"/>
          <w:szCs w:val="26"/>
          <w:u w:val="single"/>
        </w:rPr>
        <w:t xml:space="preserve"> w modelach zwierzęcych </w:t>
      </w:r>
    </w:p>
    <w:p w14:paraId="4AB84D9B" w14:textId="77777777" w:rsidR="00F620FC" w:rsidRPr="00386A04" w:rsidRDefault="00F620FC" w:rsidP="00386A04">
      <w:pPr>
        <w:spacing w:line="240" w:lineRule="auto"/>
        <w:ind w:left="0" w:firstLine="0"/>
        <w:rPr>
          <w:rFonts w:asciiTheme="majorHAnsi" w:hAnsiTheme="majorHAnsi" w:cstheme="majorHAnsi"/>
          <w:szCs w:val="24"/>
          <w:u w:val="single"/>
        </w:rPr>
      </w:pPr>
    </w:p>
    <w:p w14:paraId="1B9B743E" w14:textId="1CAD0023" w:rsidR="00931565" w:rsidRDefault="00931565" w:rsidP="00F620FC">
      <w:pPr>
        <w:spacing w:line="240" w:lineRule="auto"/>
        <w:rPr>
          <w:rFonts w:asciiTheme="majorHAnsi" w:hAnsiTheme="majorHAnsi" w:cstheme="majorHAnsi"/>
          <w:szCs w:val="24"/>
          <w:u w:val="single"/>
        </w:rPr>
      </w:pPr>
    </w:p>
    <w:p w14:paraId="33EB0CB7" w14:textId="77777777" w:rsidR="007329C4" w:rsidRDefault="007329C4" w:rsidP="00F620FC">
      <w:pPr>
        <w:spacing w:line="240" w:lineRule="auto"/>
        <w:rPr>
          <w:rFonts w:asciiTheme="majorHAnsi" w:hAnsiTheme="majorHAnsi" w:cstheme="majorHAnsi"/>
          <w:szCs w:val="24"/>
          <w:u w:val="single"/>
        </w:rPr>
      </w:pPr>
    </w:p>
    <w:p w14:paraId="66D7FD24" w14:textId="77777777" w:rsidR="00190F7D" w:rsidRPr="00386A04" w:rsidRDefault="00190F7D" w:rsidP="00F620FC">
      <w:pPr>
        <w:spacing w:line="240" w:lineRule="auto"/>
        <w:rPr>
          <w:rFonts w:asciiTheme="majorHAnsi" w:hAnsiTheme="majorHAnsi" w:cstheme="majorHAnsi"/>
          <w:szCs w:val="24"/>
          <w:u w:val="single"/>
        </w:rPr>
      </w:pPr>
    </w:p>
    <w:p w14:paraId="200D8BE9" w14:textId="65A8F929" w:rsidR="00F620FC" w:rsidRPr="00190F7D" w:rsidRDefault="00F620FC" w:rsidP="00386A04">
      <w:pPr>
        <w:spacing w:line="360" w:lineRule="auto"/>
        <w:ind w:firstLine="338"/>
        <w:contextualSpacing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Instytut Farmakologii im. Jerzego Maja Polskiej Akademii Nauk (IF</w:t>
      </w:r>
      <w:r w:rsidR="00D2333E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 xml:space="preserve"> </w:t>
      </w:r>
      <w:r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PAN) -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br/>
        <w:t>wiodący ośrodek naukowy w Polsce</w:t>
      </w:r>
      <w:r w:rsidR="00D2333E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,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specjalizujący się w dziedzinie </w:t>
      </w:r>
      <w:proofErr w:type="spellStart"/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neuropsychofarmakologii</w:t>
      </w:r>
      <w:proofErr w:type="spellEnd"/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,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br/>
        <w:t xml:space="preserve">w związku z 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otrzymaniem dotacji podmiotowej SPUB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Dec. Nr 71/597245/SPUB/SP/2024 </w:t>
      </w:r>
      <w:r w:rsidR="00386A04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„</w:t>
      </w:r>
      <w:r w:rsidR="00386A04" w:rsidRPr="00190F7D">
        <w:rPr>
          <w:rFonts w:asciiTheme="minorHAnsi" w:hAnsiTheme="minorHAnsi" w:cstheme="minorHAnsi"/>
          <w:b/>
          <w:bCs/>
          <w:i/>
          <w:iCs/>
          <w:color w:val="333333"/>
          <w:szCs w:val="24"/>
          <w:shd w:val="clear" w:color="auto" w:fill="FFFFFF"/>
        </w:rPr>
        <w:t xml:space="preserve">Stanowisko do przedklinicznych badań z obszaru </w:t>
      </w:r>
      <w:proofErr w:type="spellStart"/>
      <w:r w:rsidR="00386A04" w:rsidRPr="00190F7D">
        <w:rPr>
          <w:rFonts w:asciiTheme="minorHAnsi" w:hAnsiTheme="minorHAnsi" w:cstheme="minorHAnsi"/>
          <w:b/>
          <w:bCs/>
          <w:i/>
          <w:iCs/>
          <w:color w:val="333333"/>
          <w:szCs w:val="24"/>
          <w:shd w:val="clear" w:color="auto" w:fill="FFFFFF"/>
        </w:rPr>
        <w:t>neuropsychofarmakologii</w:t>
      </w:r>
      <w:proofErr w:type="spellEnd"/>
      <w:r w:rsidR="00386A04" w:rsidRPr="00190F7D">
        <w:rPr>
          <w:rFonts w:asciiTheme="minorHAnsi" w:hAnsiTheme="minorHAnsi" w:cstheme="minorHAnsi"/>
          <w:b/>
          <w:bCs/>
          <w:i/>
          <w:iCs/>
          <w:color w:val="333333"/>
          <w:szCs w:val="24"/>
          <w:shd w:val="clear" w:color="auto" w:fill="FFFFFF"/>
        </w:rPr>
        <w:t xml:space="preserve"> w modelach zwierzęcych</w:t>
      </w:r>
      <w:r w:rsidR="00386A04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”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,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poszukuje do zatrudnienia 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na czas realizacji projektu 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osoby, która posiada doświadczenie </w:t>
      </w:r>
      <w:r w:rsidRPr="00190F7D">
        <w:rPr>
          <w:rFonts w:asciiTheme="minorHAnsi" w:hAnsiTheme="minorHAnsi" w:cstheme="minorHAnsi"/>
          <w:szCs w:val="24"/>
          <w:shd w:val="clear" w:color="auto" w:fill="FFFFFF"/>
        </w:rPr>
        <w:t xml:space="preserve">w zakresie </w:t>
      </w:r>
      <w:r w:rsidR="00386A04" w:rsidRPr="00190F7D">
        <w:rPr>
          <w:rFonts w:asciiTheme="minorHAnsi" w:hAnsiTheme="minorHAnsi" w:cstheme="minorHAnsi"/>
          <w:szCs w:val="24"/>
          <w:shd w:val="clear" w:color="auto" w:fill="FFFFFF"/>
        </w:rPr>
        <w:t>pracy ze zwierzętami laboratoryjnymi (myszy/szczury) oraz znajomoś</w:t>
      </w:r>
      <w:r w:rsidR="00D2333E" w:rsidRPr="00190F7D">
        <w:rPr>
          <w:rFonts w:asciiTheme="minorHAnsi" w:hAnsiTheme="minorHAnsi" w:cstheme="minorHAnsi"/>
          <w:szCs w:val="24"/>
          <w:shd w:val="clear" w:color="auto" w:fill="FFFFFF"/>
        </w:rPr>
        <w:t>ć</w:t>
      </w:r>
      <w:r w:rsidR="00386A04" w:rsidRPr="00190F7D">
        <w:rPr>
          <w:rFonts w:asciiTheme="minorHAnsi" w:hAnsiTheme="minorHAnsi" w:cstheme="minorHAnsi"/>
          <w:szCs w:val="24"/>
          <w:shd w:val="clear" w:color="auto" w:fill="FFFFFF"/>
        </w:rPr>
        <w:t xml:space="preserve"> podstawowych technik biologii molekularnej, celem wykonywania prac związanych z obsługą w/w stanowiska. </w:t>
      </w:r>
    </w:p>
    <w:p w14:paraId="42BD1D32" w14:textId="77777777" w:rsidR="00F620FC" w:rsidRPr="00386A04" w:rsidRDefault="00F620FC" w:rsidP="00F620FC">
      <w:pPr>
        <w:spacing w:line="360" w:lineRule="auto"/>
        <w:contextualSpacing/>
        <w:rPr>
          <w:rFonts w:asciiTheme="majorHAnsi" w:hAnsiTheme="majorHAnsi" w:cstheme="majorHAnsi"/>
          <w:color w:val="333333"/>
          <w:szCs w:val="24"/>
          <w:shd w:val="clear" w:color="auto" w:fill="FFFFFF"/>
        </w:rPr>
      </w:pPr>
    </w:p>
    <w:p w14:paraId="1E37B71B" w14:textId="0F276240" w:rsidR="00F620FC" w:rsidRPr="00190F7D" w:rsidRDefault="00F620FC" w:rsidP="00190F7D">
      <w:pPr>
        <w:spacing w:line="360" w:lineRule="auto"/>
        <w:contextualSpacing/>
        <w:jc w:val="left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  <w:t>MIASTO: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5048B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Kraków</w:t>
      </w:r>
    </w:p>
    <w:p w14:paraId="5577251E" w14:textId="74F0DD15" w:rsidR="00F620FC" w:rsidRPr="00190F7D" w:rsidRDefault="00F620FC" w:rsidP="00190F7D">
      <w:pPr>
        <w:spacing w:line="360" w:lineRule="auto"/>
        <w:contextualSpacing/>
        <w:jc w:val="left"/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  <w:t>STANOWISKO:</w:t>
      </w:r>
      <w:r w:rsidR="00FD112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5048B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3F57F8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P</w:t>
      </w:r>
      <w:r w:rsidR="00386A04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racownik inż</w:t>
      </w:r>
      <w:r w:rsidR="00FD112D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ynieryjno</w:t>
      </w:r>
      <w:r w:rsidR="00386A04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-tech</w:t>
      </w:r>
      <w:r w:rsidR="00FD112D" w:rsidRPr="00190F7D">
        <w:rPr>
          <w:rFonts w:asciiTheme="minorHAnsi" w:hAnsiTheme="minorHAnsi" w:cstheme="minorHAnsi"/>
          <w:b/>
          <w:bCs/>
          <w:color w:val="333333"/>
          <w:szCs w:val="24"/>
          <w:shd w:val="clear" w:color="auto" w:fill="FFFFFF"/>
        </w:rPr>
        <w:t>niczny</w:t>
      </w:r>
    </w:p>
    <w:p w14:paraId="44E81C4B" w14:textId="74113A76" w:rsidR="00FD112D" w:rsidRPr="00190F7D" w:rsidRDefault="00F620FC" w:rsidP="00386A04">
      <w:pPr>
        <w:spacing w:line="360" w:lineRule="auto"/>
        <w:ind w:left="3540" w:hanging="3180"/>
        <w:contextualSpacing/>
        <w:jc w:val="left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  <w:t>PLANOWANE ZATRUDNIENIE:</w:t>
      </w:r>
      <w:r w:rsidR="00FD112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5048B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  <w:r w:rsidR="00F424F6">
        <w:rPr>
          <w:rFonts w:asciiTheme="minorHAnsi" w:hAnsiTheme="minorHAnsi" w:cstheme="minorHAnsi"/>
          <w:color w:val="333333"/>
          <w:szCs w:val="24"/>
          <w:shd w:val="clear" w:color="auto" w:fill="FFFFFF"/>
        </w:rPr>
        <w:t>Luty/marzec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202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5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r. – 31 </w:t>
      </w:r>
      <w:r w:rsidR="00F424F6">
        <w:rPr>
          <w:rFonts w:asciiTheme="minorHAnsi" w:hAnsiTheme="minorHAnsi" w:cstheme="minorHAnsi"/>
          <w:color w:val="333333"/>
          <w:szCs w:val="24"/>
          <w:shd w:val="clear" w:color="auto" w:fill="FFFFFF"/>
        </w:rPr>
        <w:t>grudnia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202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6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r.</w:t>
      </w:r>
      <w:r w:rsidR="00FD112D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</w:t>
      </w:r>
    </w:p>
    <w:p w14:paraId="39C5A7F8" w14:textId="66ECA6EA" w:rsidR="00A72449" w:rsidRPr="00190F7D" w:rsidRDefault="00F620FC" w:rsidP="00190F7D">
      <w:pPr>
        <w:spacing w:line="360" w:lineRule="auto"/>
        <w:ind w:left="3540" w:hanging="3180"/>
        <w:contextualSpacing/>
        <w:jc w:val="left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(z możliwością przedłużenia do końca trwania projektu</w:t>
      </w:r>
      <w:r w:rsidR="006018BB">
        <w:rPr>
          <w:rFonts w:asciiTheme="minorHAnsi" w:hAnsiTheme="minorHAnsi" w:cstheme="minorHAnsi"/>
          <w:color w:val="333333"/>
          <w:szCs w:val="24"/>
          <w:shd w:val="clear" w:color="auto" w:fill="FFFFFF"/>
        </w:rPr>
        <w:t>,</w:t>
      </w:r>
      <w:r w:rsidR="00386A04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 jednak nie dłużej niż do 31.12.2027 r.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)</w:t>
      </w:r>
    </w:p>
    <w:p w14:paraId="0E417D9D" w14:textId="577A411F" w:rsidR="00F620FC" w:rsidRPr="00190F7D" w:rsidRDefault="00F620FC" w:rsidP="00F620FC">
      <w:pPr>
        <w:spacing w:line="360" w:lineRule="auto"/>
        <w:contextualSpacing/>
        <w:rPr>
          <w:rFonts w:asciiTheme="minorHAnsi" w:hAnsiTheme="minorHAnsi" w:cstheme="minorHAnsi"/>
          <w:color w:val="auto"/>
          <w:szCs w:val="24"/>
        </w:rPr>
      </w:pPr>
      <w:r w:rsidRPr="00190F7D">
        <w:rPr>
          <w:rFonts w:asciiTheme="minorHAnsi" w:hAnsiTheme="minorHAnsi" w:cstheme="minorHAnsi"/>
          <w:b/>
          <w:color w:val="auto"/>
          <w:szCs w:val="24"/>
        </w:rPr>
        <w:t>Link do strony:</w:t>
      </w:r>
      <w:r w:rsidR="00A72449" w:rsidRPr="00190F7D">
        <w:rPr>
          <w:rFonts w:asciiTheme="minorHAnsi" w:hAnsiTheme="minorHAnsi" w:cstheme="minorHAnsi"/>
          <w:b/>
          <w:color w:val="auto"/>
          <w:szCs w:val="24"/>
        </w:rPr>
        <w:t xml:space="preserve"> </w:t>
      </w:r>
      <w:r w:rsidR="005048BD" w:rsidRPr="00190F7D">
        <w:rPr>
          <w:rFonts w:asciiTheme="minorHAnsi" w:hAnsiTheme="minorHAnsi" w:cstheme="minorHAnsi"/>
          <w:b/>
          <w:color w:val="auto"/>
          <w:szCs w:val="24"/>
        </w:rPr>
        <w:t xml:space="preserve"> </w:t>
      </w:r>
      <w:r w:rsidR="006018BB" w:rsidRPr="006018BB">
        <w:rPr>
          <w:rFonts w:asciiTheme="minorHAnsi" w:hAnsiTheme="minorHAnsi" w:cstheme="minorHAnsi"/>
          <w:color w:val="auto"/>
          <w:szCs w:val="24"/>
        </w:rPr>
        <w:t>http://if-pan.krakow.pl/pl/</w:t>
      </w:r>
    </w:p>
    <w:p w14:paraId="26FB565C" w14:textId="5E0629DF" w:rsidR="00DE009E" w:rsidRDefault="00DE009E" w:rsidP="00386A04">
      <w:pPr>
        <w:spacing w:line="240" w:lineRule="auto"/>
        <w:ind w:left="0" w:firstLine="0"/>
        <w:rPr>
          <w:rFonts w:asciiTheme="minorHAnsi" w:hAnsiTheme="minorHAnsi" w:cstheme="minorHAnsi"/>
          <w:b/>
          <w:szCs w:val="24"/>
          <w:u w:val="single"/>
        </w:rPr>
      </w:pPr>
    </w:p>
    <w:p w14:paraId="1DEBC2D4" w14:textId="77777777" w:rsidR="00190F7D" w:rsidRPr="00190F7D" w:rsidRDefault="00190F7D" w:rsidP="00386A04">
      <w:pPr>
        <w:spacing w:line="240" w:lineRule="auto"/>
        <w:ind w:left="0" w:firstLine="0"/>
        <w:rPr>
          <w:rFonts w:asciiTheme="minorHAnsi" w:hAnsiTheme="minorHAnsi" w:cstheme="minorHAnsi"/>
          <w:b/>
          <w:szCs w:val="24"/>
          <w:u w:val="single"/>
        </w:rPr>
      </w:pPr>
    </w:p>
    <w:p w14:paraId="6F935C67" w14:textId="77777777" w:rsidR="00F620FC" w:rsidRPr="00190F7D" w:rsidRDefault="00F620FC" w:rsidP="00F620FC">
      <w:pPr>
        <w:spacing w:line="360" w:lineRule="auto"/>
        <w:rPr>
          <w:rFonts w:asciiTheme="minorHAnsi" w:hAnsiTheme="minorHAnsi" w:cstheme="minorHAnsi"/>
          <w:b/>
          <w:color w:val="333333"/>
          <w:szCs w:val="24"/>
          <w:u w:val="single"/>
          <w:shd w:val="clear" w:color="auto" w:fill="FFFFFF"/>
        </w:rPr>
      </w:pPr>
      <w:r w:rsidRPr="00190F7D">
        <w:rPr>
          <w:rFonts w:asciiTheme="minorHAnsi" w:hAnsiTheme="minorHAnsi" w:cstheme="minorHAnsi"/>
          <w:b/>
          <w:color w:val="333333"/>
          <w:szCs w:val="24"/>
          <w:u w:val="single"/>
          <w:shd w:val="clear" w:color="auto" w:fill="FFFFFF"/>
        </w:rPr>
        <w:t>OFERUJEMY:</w:t>
      </w:r>
    </w:p>
    <w:p w14:paraId="034CCE40" w14:textId="63C2684D" w:rsidR="00F620FC" w:rsidRPr="00190F7D" w:rsidRDefault="00F620FC" w:rsidP="007329C4">
      <w:pPr>
        <w:pStyle w:val="Akapitzlist"/>
        <w:numPr>
          <w:ilvl w:val="0"/>
          <w:numId w:val="20"/>
        </w:numPr>
        <w:spacing w:after="0" w:line="360" w:lineRule="auto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Umowę o pracę w wymiarze </w:t>
      </w:r>
      <w:r w:rsidR="002775FE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pełnego </w:t>
      </w: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etatu;</w:t>
      </w:r>
    </w:p>
    <w:p w14:paraId="34911BA2" w14:textId="77777777" w:rsidR="00F620FC" w:rsidRPr="00190F7D" w:rsidRDefault="00F620FC" w:rsidP="007329C4">
      <w:pPr>
        <w:pStyle w:val="Akapitzlist"/>
        <w:numPr>
          <w:ilvl w:val="0"/>
          <w:numId w:val="20"/>
        </w:numPr>
        <w:spacing w:after="0" w:line="360" w:lineRule="auto"/>
        <w:jc w:val="left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Pracę w jednostce sektora finansów publicznych w ciekawym projekcie;</w:t>
      </w:r>
    </w:p>
    <w:p w14:paraId="3DDDDA0A" w14:textId="43A1194C" w:rsidR="00F620FC" w:rsidRPr="00190F7D" w:rsidRDefault="00F620FC" w:rsidP="007329C4">
      <w:pPr>
        <w:pStyle w:val="Akapitzlist"/>
        <w:numPr>
          <w:ilvl w:val="0"/>
          <w:numId w:val="20"/>
        </w:numPr>
        <w:spacing w:after="0" w:line="360" w:lineRule="auto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Możliwość pozyskania nowych kompetencji</w:t>
      </w:r>
      <w:r w:rsidR="002775FE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;</w:t>
      </w:r>
    </w:p>
    <w:p w14:paraId="7BB0DA58" w14:textId="2D18350E" w:rsidR="00A72449" w:rsidRPr="00190F7D" w:rsidRDefault="002775FE" w:rsidP="007329C4">
      <w:pPr>
        <w:pStyle w:val="Akapitzlist"/>
        <w:numPr>
          <w:ilvl w:val="0"/>
          <w:numId w:val="20"/>
        </w:numPr>
        <w:spacing w:after="0" w:line="360" w:lineRule="auto"/>
        <w:rPr>
          <w:rFonts w:asciiTheme="minorHAnsi" w:hAnsiTheme="minorHAnsi" w:cstheme="minorHAnsi"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Pracę w młodym zespole i nowocześnie wyposażonym centrum </w:t>
      </w:r>
      <w:r w:rsidR="008E6082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 xml:space="preserve">typu </w:t>
      </w:r>
      <w:proofErr w:type="spellStart"/>
      <w:r w:rsidRPr="00190F7D">
        <w:rPr>
          <w:rFonts w:asciiTheme="minorHAnsi" w:hAnsiTheme="minorHAnsi" w:cstheme="minorHAnsi"/>
          <w:i/>
          <w:iCs/>
          <w:color w:val="333333"/>
          <w:szCs w:val="24"/>
          <w:shd w:val="clear" w:color="auto" w:fill="FFFFFF"/>
        </w:rPr>
        <w:t>Core</w:t>
      </w:r>
      <w:proofErr w:type="spellEnd"/>
      <w:r w:rsidRPr="00190F7D">
        <w:rPr>
          <w:rFonts w:asciiTheme="minorHAnsi" w:hAnsiTheme="minorHAnsi" w:cstheme="minorHAnsi"/>
          <w:i/>
          <w:iCs/>
          <w:color w:val="333333"/>
          <w:szCs w:val="24"/>
          <w:shd w:val="clear" w:color="auto" w:fill="FFFFFF"/>
        </w:rPr>
        <w:t xml:space="preserve"> </w:t>
      </w:r>
      <w:proofErr w:type="spellStart"/>
      <w:r w:rsidRPr="00190F7D">
        <w:rPr>
          <w:rFonts w:asciiTheme="minorHAnsi" w:hAnsiTheme="minorHAnsi" w:cstheme="minorHAnsi"/>
          <w:i/>
          <w:iCs/>
          <w:color w:val="333333"/>
          <w:szCs w:val="24"/>
          <w:shd w:val="clear" w:color="auto" w:fill="FFFFFF"/>
        </w:rPr>
        <w:t>Facility</w:t>
      </w:r>
      <w:proofErr w:type="spellEnd"/>
      <w:r w:rsidR="008E6082" w:rsidRPr="00190F7D">
        <w:rPr>
          <w:rFonts w:asciiTheme="minorHAnsi" w:hAnsiTheme="minorHAnsi" w:cstheme="minorHAnsi"/>
          <w:i/>
          <w:iCs/>
          <w:color w:val="333333"/>
          <w:szCs w:val="24"/>
          <w:shd w:val="clear" w:color="auto" w:fill="FFFFFF"/>
        </w:rPr>
        <w:t xml:space="preserve">, </w:t>
      </w:r>
      <w:r w:rsidR="008E6082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sfinansowanym w latach 2021-2023 ze środków dotacji unijnej</w:t>
      </w:r>
      <w:r w:rsidR="00A72449" w:rsidRPr="00190F7D">
        <w:rPr>
          <w:rFonts w:asciiTheme="minorHAnsi" w:hAnsiTheme="minorHAnsi" w:cstheme="minorHAnsi"/>
          <w:color w:val="333333"/>
          <w:szCs w:val="24"/>
          <w:shd w:val="clear" w:color="auto" w:fill="FFFFFF"/>
        </w:rPr>
        <w:t>.</w:t>
      </w:r>
    </w:p>
    <w:p w14:paraId="5F21B54C" w14:textId="77777777" w:rsidR="00190F7D" w:rsidRPr="00190F7D" w:rsidRDefault="00190F7D" w:rsidP="00F620FC">
      <w:pPr>
        <w:spacing w:line="360" w:lineRule="auto"/>
        <w:rPr>
          <w:rFonts w:asciiTheme="minorHAnsi" w:hAnsiTheme="minorHAnsi" w:cstheme="minorHAnsi"/>
          <w:szCs w:val="24"/>
          <w:u w:val="single"/>
        </w:rPr>
      </w:pPr>
    </w:p>
    <w:p w14:paraId="130F59BF" w14:textId="77777777" w:rsidR="00F620FC" w:rsidRPr="00190F7D" w:rsidRDefault="00F620FC" w:rsidP="00F620FC">
      <w:pPr>
        <w:spacing w:line="360" w:lineRule="auto"/>
        <w:rPr>
          <w:rFonts w:asciiTheme="minorHAnsi" w:hAnsiTheme="minorHAnsi" w:cstheme="minorHAnsi"/>
          <w:b/>
          <w:bCs/>
          <w:szCs w:val="24"/>
          <w:u w:val="single"/>
        </w:rPr>
      </w:pPr>
      <w:r w:rsidRPr="00190F7D">
        <w:rPr>
          <w:rFonts w:asciiTheme="minorHAnsi" w:hAnsiTheme="minorHAnsi" w:cstheme="minorHAnsi"/>
          <w:b/>
          <w:bCs/>
          <w:szCs w:val="24"/>
          <w:u w:val="single"/>
        </w:rPr>
        <w:t>ZADANIA:</w:t>
      </w:r>
    </w:p>
    <w:p w14:paraId="151BC019" w14:textId="5384FAEA" w:rsidR="00F53B9C" w:rsidRPr="00190F7D" w:rsidRDefault="00CA54B4" w:rsidP="007329C4">
      <w:pPr>
        <w:pStyle w:val="Akapitzlist"/>
        <w:numPr>
          <w:ilvl w:val="0"/>
          <w:numId w:val="21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</w:rPr>
        <w:t>W</w:t>
      </w:r>
      <w:r w:rsidR="00A72449" w:rsidRPr="00190F7D">
        <w:rPr>
          <w:rFonts w:asciiTheme="minorHAnsi" w:hAnsiTheme="minorHAnsi" w:cstheme="minorHAnsi"/>
        </w:rPr>
        <w:t>ykonywanie</w:t>
      </w:r>
      <w:r w:rsidR="00386A04" w:rsidRPr="00190F7D">
        <w:rPr>
          <w:rFonts w:asciiTheme="minorHAnsi" w:hAnsiTheme="minorHAnsi" w:cstheme="minorHAnsi"/>
        </w:rPr>
        <w:t xml:space="preserve"> </w:t>
      </w:r>
      <w:r w:rsidR="00345D92" w:rsidRPr="00190F7D">
        <w:rPr>
          <w:rFonts w:asciiTheme="minorHAnsi" w:hAnsiTheme="minorHAnsi" w:cstheme="minorHAnsi"/>
        </w:rPr>
        <w:t>zadań pracownika</w:t>
      </w:r>
      <w:r w:rsidR="00386A04" w:rsidRPr="00190F7D">
        <w:rPr>
          <w:rFonts w:asciiTheme="minorHAnsi" w:hAnsiTheme="minorHAnsi" w:cstheme="minorHAnsi"/>
        </w:rPr>
        <w:t xml:space="preserve"> inżynieryjno-technicznych</w:t>
      </w:r>
      <w:r w:rsidR="00F53B9C" w:rsidRPr="00190F7D">
        <w:rPr>
          <w:rFonts w:asciiTheme="minorHAnsi" w:hAnsiTheme="minorHAnsi" w:cstheme="minorHAnsi"/>
        </w:rPr>
        <w:t xml:space="preserve"> w zakresie hodowli zwierząt transgenicznych (m.in. kolczykowanie, </w:t>
      </w:r>
      <w:proofErr w:type="spellStart"/>
      <w:r w:rsidR="00F53B9C" w:rsidRPr="00190F7D">
        <w:rPr>
          <w:rFonts w:asciiTheme="minorHAnsi" w:hAnsiTheme="minorHAnsi" w:cstheme="minorHAnsi"/>
        </w:rPr>
        <w:t>genotypowanie</w:t>
      </w:r>
      <w:proofErr w:type="spellEnd"/>
      <w:r w:rsidR="00F53B9C" w:rsidRPr="00190F7D">
        <w:rPr>
          <w:rFonts w:asciiTheme="minorHAnsi" w:hAnsiTheme="minorHAnsi" w:cstheme="minorHAnsi"/>
        </w:rPr>
        <w:t>, prowadzenie ewidencji zwierząt itp.) z wyłączeniem prowadzenia badań naukowych;</w:t>
      </w:r>
    </w:p>
    <w:p w14:paraId="1550163B" w14:textId="11A1205E" w:rsidR="002775FE" w:rsidRPr="00190F7D" w:rsidRDefault="00F53B9C" w:rsidP="007329C4">
      <w:pPr>
        <w:pStyle w:val="Akapitzlist"/>
        <w:numPr>
          <w:ilvl w:val="0"/>
          <w:numId w:val="21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  <w:szCs w:val="24"/>
        </w:rPr>
        <w:t>Monitorowanie i zapewnienie dobrostanu zwierząt;</w:t>
      </w:r>
    </w:p>
    <w:p w14:paraId="56751F95" w14:textId="08110204" w:rsidR="00386A04" w:rsidRPr="00190F7D" w:rsidRDefault="00CA54B4" w:rsidP="007329C4">
      <w:pPr>
        <w:pStyle w:val="Akapitzlist"/>
        <w:numPr>
          <w:ilvl w:val="0"/>
          <w:numId w:val="21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</w:rPr>
        <w:t>M</w:t>
      </w:r>
      <w:r w:rsidR="00386A04" w:rsidRPr="00190F7D">
        <w:rPr>
          <w:rFonts w:asciiTheme="minorHAnsi" w:hAnsiTheme="minorHAnsi" w:cstheme="minorHAnsi"/>
        </w:rPr>
        <w:t>onitorowani</w:t>
      </w:r>
      <w:r w:rsidR="002775FE" w:rsidRPr="00190F7D">
        <w:rPr>
          <w:rFonts w:asciiTheme="minorHAnsi" w:hAnsiTheme="minorHAnsi" w:cstheme="minorHAnsi"/>
        </w:rPr>
        <w:t>e</w:t>
      </w:r>
      <w:r w:rsidR="00386A04" w:rsidRPr="00190F7D">
        <w:rPr>
          <w:rFonts w:asciiTheme="minorHAnsi" w:hAnsiTheme="minorHAnsi" w:cstheme="minorHAnsi"/>
        </w:rPr>
        <w:t xml:space="preserve"> zasadności wykorzystania zwierząt do badań zgodnie z zasadami określonymi w umowach MTA i zgodach LKE</w:t>
      </w:r>
      <w:r w:rsidR="002775FE" w:rsidRPr="00190F7D">
        <w:rPr>
          <w:rFonts w:asciiTheme="minorHAnsi" w:hAnsiTheme="minorHAnsi" w:cstheme="minorHAnsi"/>
        </w:rPr>
        <w:t>;</w:t>
      </w:r>
    </w:p>
    <w:p w14:paraId="1A2BE528" w14:textId="4933A286" w:rsidR="00386A04" w:rsidRPr="00190F7D" w:rsidRDefault="00CA54B4" w:rsidP="007329C4">
      <w:pPr>
        <w:pStyle w:val="Akapitzlist"/>
        <w:numPr>
          <w:ilvl w:val="0"/>
          <w:numId w:val="21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</w:rPr>
        <w:t>P</w:t>
      </w:r>
      <w:r w:rsidR="00386A04" w:rsidRPr="00190F7D">
        <w:rPr>
          <w:rFonts w:asciiTheme="minorHAnsi" w:hAnsiTheme="minorHAnsi" w:cstheme="minorHAnsi"/>
        </w:rPr>
        <w:t>omoc w technicznej obsłudze prowadzonych eksperymentów z użyciem aparatury będącej wyposażeniem Zwierzętarni i zakupionej ze środków projektu POIR</w:t>
      </w:r>
      <w:r w:rsidR="002775FE" w:rsidRPr="00190F7D">
        <w:rPr>
          <w:rFonts w:asciiTheme="minorHAnsi" w:hAnsiTheme="minorHAnsi" w:cstheme="minorHAnsi"/>
        </w:rPr>
        <w:t xml:space="preserve"> </w:t>
      </w:r>
      <w:proofErr w:type="spellStart"/>
      <w:r w:rsidR="002775FE" w:rsidRPr="00190F7D">
        <w:rPr>
          <w:rFonts w:asciiTheme="minorHAnsi" w:hAnsiTheme="minorHAnsi" w:cstheme="minorHAnsi"/>
        </w:rPr>
        <w:t>Cephares</w:t>
      </w:r>
      <w:proofErr w:type="spellEnd"/>
      <w:r w:rsidR="002775FE" w:rsidRPr="00190F7D">
        <w:rPr>
          <w:rFonts w:asciiTheme="minorHAnsi" w:hAnsiTheme="minorHAnsi" w:cstheme="minorHAnsi"/>
        </w:rPr>
        <w:t xml:space="preserve">, w tym </w:t>
      </w:r>
      <w:r w:rsidR="00CD0051" w:rsidRPr="00190F7D">
        <w:rPr>
          <w:rFonts w:asciiTheme="minorHAnsi" w:hAnsiTheme="minorHAnsi" w:cstheme="minorHAnsi"/>
        </w:rPr>
        <w:t xml:space="preserve">                             </w:t>
      </w:r>
      <w:r w:rsidR="002775FE" w:rsidRPr="00190F7D">
        <w:rPr>
          <w:rFonts w:asciiTheme="minorHAnsi" w:hAnsiTheme="minorHAnsi" w:cstheme="minorHAnsi"/>
        </w:rPr>
        <w:t xml:space="preserve">w szczególności obsługa klatek metabolicznych systemu </w:t>
      </w:r>
      <w:proofErr w:type="spellStart"/>
      <w:r w:rsidR="002775FE" w:rsidRPr="00190F7D">
        <w:rPr>
          <w:rFonts w:asciiTheme="minorHAnsi" w:hAnsiTheme="minorHAnsi" w:cstheme="minorHAnsi"/>
        </w:rPr>
        <w:t>Promethion</w:t>
      </w:r>
      <w:proofErr w:type="spellEnd"/>
      <w:r w:rsidR="002775FE" w:rsidRPr="00190F7D">
        <w:rPr>
          <w:rFonts w:asciiTheme="minorHAnsi" w:hAnsiTheme="minorHAnsi" w:cstheme="minorHAnsi"/>
        </w:rPr>
        <w:t xml:space="preserve"> </w:t>
      </w:r>
      <w:proofErr w:type="spellStart"/>
      <w:r w:rsidR="002775FE" w:rsidRPr="00190F7D">
        <w:rPr>
          <w:rFonts w:asciiTheme="minorHAnsi" w:hAnsiTheme="minorHAnsi" w:cstheme="minorHAnsi"/>
        </w:rPr>
        <w:t>Core</w:t>
      </w:r>
      <w:proofErr w:type="spellEnd"/>
      <w:r w:rsidR="002775FE" w:rsidRPr="00190F7D">
        <w:rPr>
          <w:rFonts w:asciiTheme="minorHAnsi" w:hAnsiTheme="minorHAnsi" w:cstheme="minorHAnsi"/>
        </w:rPr>
        <w:t xml:space="preserve"> (po odpowiednim przeszkoleniu)</w:t>
      </w:r>
      <w:r w:rsidR="00CD0051" w:rsidRPr="00190F7D">
        <w:rPr>
          <w:rFonts w:asciiTheme="minorHAnsi" w:hAnsiTheme="minorHAnsi" w:cstheme="minorHAnsi"/>
        </w:rPr>
        <w:t>.</w:t>
      </w:r>
    </w:p>
    <w:p w14:paraId="1D28FA8B" w14:textId="77777777" w:rsidR="00190F7D" w:rsidRPr="00190F7D" w:rsidRDefault="00190F7D" w:rsidP="00DE009E">
      <w:pPr>
        <w:spacing w:line="360" w:lineRule="auto"/>
        <w:ind w:left="0" w:firstLine="0"/>
        <w:rPr>
          <w:rFonts w:asciiTheme="minorHAnsi" w:hAnsiTheme="minorHAnsi" w:cstheme="minorHAnsi"/>
          <w:b/>
          <w:bCs/>
          <w:szCs w:val="24"/>
          <w:u w:val="single"/>
        </w:rPr>
      </w:pPr>
    </w:p>
    <w:p w14:paraId="0228447D" w14:textId="77777777" w:rsidR="00F620FC" w:rsidRPr="00190F7D" w:rsidRDefault="00F620FC" w:rsidP="00F620FC">
      <w:pPr>
        <w:spacing w:line="360" w:lineRule="auto"/>
        <w:rPr>
          <w:rFonts w:asciiTheme="minorHAnsi" w:hAnsiTheme="minorHAnsi" w:cstheme="minorHAnsi"/>
          <w:b/>
          <w:bCs/>
          <w:szCs w:val="24"/>
          <w:u w:val="single"/>
        </w:rPr>
      </w:pPr>
      <w:r w:rsidRPr="00190F7D">
        <w:rPr>
          <w:rFonts w:asciiTheme="minorHAnsi" w:hAnsiTheme="minorHAnsi" w:cstheme="minorHAnsi"/>
          <w:b/>
          <w:bCs/>
          <w:szCs w:val="24"/>
          <w:u w:val="single"/>
        </w:rPr>
        <w:t>WYMAGANIA:</w:t>
      </w:r>
    </w:p>
    <w:p w14:paraId="5DD81493" w14:textId="7001D4BC" w:rsidR="00F620FC" w:rsidRPr="00190F7D" w:rsidRDefault="002775FE" w:rsidP="007329C4">
      <w:pPr>
        <w:pStyle w:val="Akapitzlist"/>
        <w:numPr>
          <w:ilvl w:val="0"/>
          <w:numId w:val="22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Posiadanie uprawnień do pracy ze zwierzętami laboratoryjnymi;</w:t>
      </w:r>
    </w:p>
    <w:p w14:paraId="114B2543" w14:textId="530F1BF1" w:rsidR="002775FE" w:rsidRPr="00190F7D" w:rsidRDefault="002775FE" w:rsidP="007329C4">
      <w:pPr>
        <w:pStyle w:val="Akapitzlist"/>
        <w:numPr>
          <w:ilvl w:val="0"/>
          <w:numId w:val="22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Brak przeciwskazań do pracy ze zwierzętami laboratoryjnymi (np. alergia)</w:t>
      </w:r>
      <w:r w:rsidR="00CA54B4" w:rsidRPr="00190F7D">
        <w:rPr>
          <w:rFonts w:asciiTheme="minorHAnsi" w:hAnsiTheme="minorHAnsi" w:cstheme="minorHAnsi"/>
          <w:bCs/>
          <w:szCs w:val="24"/>
        </w:rPr>
        <w:t>;</w:t>
      </w:r>
      <w:r w:rsidRPr="00190F7D">
        <w:rPr>
          <w:rFonts w:asciiTheme="minorHAnsi" w:hAnsiTheme="minorHAnsi" w:cstheme="minorHAnsi"/>
          <w:bCs/>
          <w:szCs w:val="24"/>
        </w:rPr>
        <w:t xml:space="preserve"> </w:t>
      </w:r>
    </w:p>
    <w:p w14:paraId="7942E399" w14:textId="7294FC13" w:rsidR="00F620FC" w:rsidRPr="00190F7D" w:rsidRDefault="00F620FC" w:rsidP="007329C4">
      <w:pPr>
        <w:pStyle w:val="Akapitzlist"/>
        <w:numPr>
          <w:ilvl w:val="0"/>
          <w:numId w:val="22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Wykształcenie</w:t>
      </w:r>
      <w:r w:rsidR="009616E0" w:rsidRPr="00190F7D">
        <w:rPr>
          <w:rFonts w:asciiTheme="minorHAnsi" w:hAnsiTheme="minorHAnsi" w:cstheme="minorHAnsi"/>
          <w:bCs/>
          <w:szCs w:val="24"/>
        </w:rPr>
        <w:t xml:space="preserve"> wyższe</w:t>
      </w:r>
      <w:r w:rsidRPr="00190F7D">
        <w:rPr>
          <w:rFonts w:asciiTheme="minorHAnsi" w:hAnsiTheme="minorHAnsi" w:cstheme="minorHAnsi"/>
          <w:bCs/>
          <w:szCs w:val="24"/>
        </w:rPr>
        <w:t xml:space="preserve"> </w:t>
      </w:r>
      <w:r w:rsidR="004816A7" w:rsidRPr="00190F7D">
        <w:rPr>
          <w:rFonts w:asciiTheme="minorHAnsi" w:hAnsiTheme="minorHAnsi" w:cstheme="minorHAnsi"/>
          <w:bCs/>
          <w:szCs w:val="24"/>
        </w:rPr>
        <w:t xml:space="preserve">w zakresie nauk biologicznych </w:t>
      </w:r>
      <w:r w:rsidR="009616E0" w:rsidRPr="00190F7D">
        <w:rPr>
          <w:rFonts w:asciiTheme="minorHAnsi" w:hAnsiTheme="minorHAnsi" w:cstheme="minorHAnsi"/>
          <w:bCs/>
          <w:szCs w:val="24"/>
        </w:rPr>
        <w:t>lub pokrewnych;</w:t>
      </w:r>
    </w:p>
    <w:p w14:paraId="56C8245C" w14:textId="05AFC38C" w:rsidR="002775FE" w:rsidRPr="00190F7D" w:rsidRDefault="002775FE" w:rsidP="007329C4">
      <w:pPr>
        <w:pStyle w:val="Akapitzlist"/>
        <w:numPr>
          <w:ilvl w:val="0"/>
          <w:numId w:val="22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Podstawowa znajomość języka angielskiego w stopniu komunikatywnym</w:t>
      </w:r>
      <w:r w:rsidR="00CA54B4" w:rsidRPr="00190F7D">
        <w:rPr>
          <w:rFonts w:asciiTheme="minorHAnsi" w:hAnsiTheme="minorHAnsi" w:cstheme="minorHAnsi"/>
          <w:bCs/>
          <w:szCs w:val="24"/>
        </w:rPr>
        <w:t>;</w:t>
      </w:r>
    </w:p>
    <w:p w14:paraId="149FA911" w14:textId="3B6524EF" w:rsidR="00F620FC" w:rsidRPr="00190F7D" w:rsidRDefault="00CA54B4" w:rsidP="007329C4">
      <w:pPr>
        <w:pStyle w:val="Akapitzlist"/>
        <w:numPr>
          <w:ilvl w:val="0"/>
          <w:numId w:val="22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D</w:t>
      </w:r>
      <w:r w:rsidR="00F620FC" w:rsidRPr="00190F7D">
        <w:rPr>
          <w:rFonts w:asciiTheme="minorHAnsi" w:hAnsiTheme="minorHAnsi" w:cstheme="minorHAnsi"/>
          <w:bCs/>
          <w:szCs w:val="24"/>
        </w:rPr>
        <w:t>yspozycyjność, odpowiedzialność, zaangażowanie i konsekwencja w realizacji celów</w:t>
      </w:r>
      <w:r w:rsidRPr="00190F7D">
        <w:rPr>
          <w:rFonts w:asciiTheme="minorHAnsi" w:hAnsiTheme="minorHAnsi" w:cstheme="minorHAnsi"/>
          <w:bCs/>
          <w:szCs w:val="24"/>
        </w:rPr>
        <w:t>.</w:t>
      </w:r>
    </w:p>
    <w:p w14:paraId="79C6BB9A" w14:textId="77777777" w:rsidR="009616E0" w:rsidRPr="00190F7D" w:rsidRDefault="009616E0" w:rsidP="00F620FC">
      <w:pPr>
        <w:spacing w:line="360" w:lineRule="auto"/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</w:pPr>
    </w:p>
    <w:p w14:paraId="5E32896C" w14:textId="14B8349A" w:rsidR="00F620FC" w:rsidRPr="00190F7D" w:rsidRDefault="00F620FC" w:rsidP="00F620FC">
      <w:pPr>
        <w:spacing w:line="360" w:lineRule="auto"/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</w:pPr>
      <w:r w:rsidRPr="00190F7D">
        <w:rPr>
          <w:rFonts w:asciiTheme="minorHAnsi" w:hAnsiTheme="minorHAnsi" w:cstheme="minorHAnsi"/>
          <w:b/>
          <w:color w:val="333333"/>
          <w:szCs w:val="24"/>
          <w:shd w:val="clear" w:color="auto" w:fill="FFFFFF"/>
        </w:rPr>
        <w:t>Mile widziane:</w:t>
      </w:r>
    </w:p>
    <w:p w14:paraId="6D96AEE3" w14:textId="6DBFE66D" w:rsidR="002775FE" w:rsidRPr="00190F7D" w:rsidRDefault="00CA54B4" w:rsidP="007329C4">
      <w:pPr>
        <w:pStyle w:val="Akapitzlist"/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  <w:bCs/>
          <w:szCs w:val="24"/>
        </w:rPr>
      </w:pPr>
      <w:r w:rsidRPr="00190F7D">
        <w:rPr>
          <w:rFonts w:asciiTheme="minorHAnsi" w:hAnsiTheme="minorHAnsi" w:cstheme="minorHAnsi"/>
          <w:bCs/>
          <w:szCs w:val="24"/>
        </w:rPr>
        <w:t>D</w:t>
      </w:r>
      <w:r w:rsidR="002775FE" w:rsidRPr="00190F7D">
        <w:rPr>
          <w:rFonts w:asciiTheme="minorHAnsi" w:hAnsiTheme="minorHAnsi" w:cstheme="minorHAnsi"/>
          <w:bCs/>
          <w:szCs w:val="24"/>
        </w:rPr>
        <w:t>oświadczenie w pracy laboratoryjnej z użyciem podstawowych technik biologii molekularnej (PCR, elektroforeza, izolacja kwasów nukleinowych)</w:t>
      </w:r>
      <w:r w:rsidRPr="00190F7D">
        <w:rPr>
          <w:rFonts w:asciiTheme="minorHAnsi" w:hAnsiTheme="minorHAnsi" w:cstheme="minorHAnsi"/>
          <w:bCs/>
          <w:szCs w:val="24"/>
        </w:rPr>
        <w:t>.</w:t>
      </w:r>
    </w:p>
    <w:p w14:paraId="2C5D3935" w14:textId="77777777" w:rsidR="009616E0" w:rsidRPr="00190F7D" w:rsidRDefault="009616E0" w:rsidP="002775FE">
      <w:pPr>
        <w:spacing w:line="360" w:lineRule="auto"/>
        <w:ind w:left="0" w:firstLine="0"/>
        <w:rPr>
          <w:rFonts w:asciiTheme="minorHAnsi" w:hAnsiTheme="minorHAnsi" w:cstheme="minorHAnsi"/>
          <w:b/>
          <w:bCs/>
          <w:szCs w:val="24"/>
          <w:u w:val="single"/>
        </w:rPr>
      </w:pPr>
    </w:p>
    <w:p w14:paraId="2D7C985A" w14:textId="77777777" w:rsidR="00F620FC" w:rsidRPr="00190F7D" w:rsidRDefault="00F620FC" w:rsidP="00F620FC">
      <w:pPr>
        <w:spacing w:line="360" w:lineRule="auto"/>
        <w:rPr>
          <w:rFonts w:asciiTheme="minorHAnsi" w:hAnsiTheme="minorHAnsi" w:cstheme="minorHAnsi"/>
          <w:b/>
          <w:bCs/>
          <w:szCs w:val="24"/>
          <w:u w:val="single"/>
        </w:rPr>
      </w:pPr>
      <w:r w:rsidRPr="00190F7D">
        <w:rPr>
          <w:rFonts w:asciiTheme="minorHAnsi" w:hAnsiTheme="minorHAnsi" w:cstheme="minorHAnsi"/>
          <w:b/>
          <w:bCs/>
          <w:szCs w:val="24"/>
          <w:u w:val="single"/>
        </w:rPr>
        <w:t>WYMAGANE DOKUMENTY:</w:t>
      </w:r>
    </w:p>
    <w:p w14:paraId="1FED7643" w14:textId="77777777" w:rsidR="00F620FC" w:rsidRPr="00190F7D" w:rsidRDefault="00F620FC" w:rsidP="007329C4">
      <w:pPr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  <w:szCs w:val="24"/>
        </w:rPr>
        <w:t>CV;</w:t>
      </w:r>
    </w:p>
    <w:p w14:paraId="73DE9957" w14:textId="77777777" w:rsidR="00F620FC" w:rsidRPr="00190F7D" w:rsidRDefault="00F620FC" w:rsidP="007329C4">
      <w:pPr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  <w:szCs w:val="24"/>
        </w:rPr>
        <w:t>Skany dokumentów potwierdzających wykształcenie oraz w/w wymagania stawiane Kandydatowi;</w:t>
      </w:r>
    </w:p>
    <w:p w14:paraId="3DAD96DE" w14:textId="77777777" w:rsidR="00F620FC" w:rsidRPr="00190F7D" w:rsidRDefault="00F620FC" w:rsidP="007329C4">
      <w:pPr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Cs w:val="24"/>
        </w:rPr>
      </w:pPr>
      <w:r w:rsidRPr="00190F7D">
        <w:rPr>
          <w:rFonts w:asciiTheme="minorHAnsi" w:hAnsiTheme="minorHAnsi" w:cstheme="minorHAnsi"/>
          <w:szCs w:val="24"/>
        </w:rPr>
        <w:t xml:space="preserve">Oświadczenie Kandydata o wyrażeniu zgody na przetwarzanie danych osobowych </w:t>
      </w:r>
      <w:r w:rsidRPr="00190F7D">
        <w:rPr>
          <w:rFonts w:asciiTheme="minorHAnsi" w:hAnsiTheme="minorHAnsi" w:cstheme="minorHAnsi"/>
          <w:szCs w:val="24"/>
        </w:rPr>
        <w:br/>
        <w:t>do celów rekrutacji (formularz w załączniku).</w:t>
      </w:r>
    </w:p>
    <w:p w14:paraId="57ED420A" w14:textId="0F686040" w:rsidR="00F620FC" w:rsidRPr="00190F7D" w:rsidRDefault="00F620FC" w:rsidP="008E6082">
      <w:pPr>
        <w:spacing w:line="360" w:lineRule="auto"/>
        <w:ind w:left="0" w:firstLine="0"/>
        <w:rPr>
          <w:rFonts w:asciiTheme="minorHAnsi" w:hAnsiTheme="minorHAnsi" w:cstheme="minorHAnsi"/>
          <w:color w:val="000000" w:themeColor="text1"/>
          <w:szCs w:val="24"/>
        </w:rPr>
      </w:pPr>
    </w:p>
    <w:p w14:paraId="3241415B" w14:textId="5B53A5B1" w:rsidR="009616E0" w:rsidRDefault="009616E0" w:rsidP="008E6082">
      <w:pPr>
        <w:spacing w:line="360" w:lineRule="auto"/>
        <w:ind w:left="0" w:firstLine="0"/>
        <w:rPr>
          <w:rFonts w:asciiTheme="minorHAnsi" w:hAnsiTheme="minorHAnsi" w:cstheme="minorHAnsi"/>
          <w:color w:val="000000" w:themeColor="text1"/>
          <w:szCs w:val="24"/>
        </w:rPr>
      </w:pPr>
      <w:bookmarkStart w:id="0" w:name="_GoBack"/>
      <w:bookmarkEnd w:id="0"/>
    </w:p>
    <w:p w14:paraId="33084FA4" w14:textId="77777777" w:rsidR="007329C4" w:rsidRPr="00190F7D" w:rsidRDefault="007329C4" w:rsidP="008E6082">
      <w:pPr>
        <w:spacing w:line="360" w:lineRule="auto"/>
        <w:ind w:left="0" w:firstLine="0"/>
        <w:rPr>
          <w:rFonts w:asciiTheme="minorHAnsi" w:hAnsiTheme="minorHAnsi" w:cstheme="minorHAnsi"/>
          <w:color w:val="000000" w:themeColor="text1"/>
          <w:szCs w:val="24"/>
        </w:rPr>
      </w:pPr>
    </w:p>
    <w:p w14:paraId="7D1FF99B" w14:textId="45767E1E" w:rsidR="002775FE" w:rsidRPr="00190F7D" w:rsidRDefault="00F620FC" w:rsidP="002775FE">
      <w:pPr>
        <w:spacing w:line="360" w:lineRule="auto"/>
        <w:rPr>
          <w:rFonts w:asciiTheme="minorHAnsi" w:hAnsiTheme="minorHAnsi" w:cstheme="minorHAnsi"/>
          <w:bCs/>
          <w:color w:val="auto"/>
          <w:szCs w:val="24"/>
        </w:rPr>
      </w:pPr>
      <w:r w:rsidRPr="00190F7D">
        <w:rPr>
          <w:rFonts w:asciiTheme="minorHAnsi" w:hAnsiTheme="minorHAnsi" w:cstheme="minorHAnsi"/>
          <w:color w:val="000000" w:themeColor="text1"/>
          <w:szCs w:val="24"/>
        </w:rPr>
        <w:t>Zainteresowane osoby prosimy o składanie dokumentów</w:t>
      </w:r>
      <w:r w:rsidR="00FD33CB" w:rsidRPr="00190F7D">
        <w:rPr>
          <w:rFonts w:asciiTheme="minorHAnsi" w:hAnsiTheme="minorHAnsi" w:cstheme="minorHAnsi"/>
          <w:color w:val="000000" w:themeColor="text1"/>
          <w:szCs w:val="24"/>
        </w:rPr>
        <w:t xml:space="preserve"> w wersji elektronicznej</w:t>
      </w:r>
      <w:r w:rsidRPr="00190F7D">
        <w:rPr>
          <w:rFonts w:asciiTheme="minorHAnsi" w:hAnsiTheme="minorHAnsi" w:cstheme="minorHAnsi"/>
          <w:color w:val="000000" w:themeColor="text1"/>
          <w:szCs w:val="24"/>
        </w:rPr>
        <w:t xml:space="preserve"> w nieprzekraczalnym terminie</w:t>
      </w:r>
      <w:r w:rsidR="00CB496B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Pr="00CB496B">
        <w:rPr>
          <w:rFonts w:asciiTheme="minorHAnsi" w:hAnsiTheme="minorHAnsi" w:cstheme="minorHAnsi"/>
          <w:b/>
          <w:bCs/>
          <w:color w:val="0070C0"/>
          <w:szCs w:val="24"/>
        </w:rPr>
        <w:t>do</w:t>
      </w:r>
      <w:r w:rsidR="00CB496B" w:rsidRPr="00CB496B">
        <w:rPr>
          <w:rFonts w:asciiTheme="minorHAnsi" w:hAnsiTheme="minorHAnsi" w:cstheme="minorHAnsi"/>
          <w:b/>
          <w:bCs/>
          <w:color w:val="0070C0"/>
          <w:szCs w:val="24"/>
        </w:rPr>
        <w:t xml:space="preserve"> </w:t>
      </w:r>
      <w:r w:rsidRPr="00CB496B">
        <w:rPr>
          <w:rFonts w:asciiTheme="minorHAnsi" w:hAnsiTheme="minorHAnsi" w:cstheme="minorHAnsi"/>
          <w:b/>
          <w:bCs/>
          <w:color w:val="0070C0"/>
          <w:szCs w:val="24"/>
        </w:rPr>
        <w:t xml:space="preserve">dnia </w:t>
      </w:r>
      <w:r w:rsidR="00CB496B" w:rsidRPr="00CB496B">
        <w:rPr>
          <w:rFonts w:asciiTheme="minorHAnsi" w:hAnsiTheme="minorHAnsi" w:cstheme="minorHAnsi"/>
          <w:b/>
          <w:bCs/>
          <w:color w:val="0070C0"/>
          <w:szCs w:val="24"/>
        </w:rPr>
        <w:t>9</w:t>
      </w:r>
      <w:r w:rsidR="00CB496B">
        <w:rPr>
          <w:rFonts w:asciiTheme="minorHAnsi" w:hAnsiTheme="minorHAnsi" w:cstheme="minorHAnsi"/>
          <w:b/>
          <w:bCs/>
          <w:color w:val="0070C0"/>
          <w:szCs w:val="24"/>
        </w:rPr>
        <w:t>.02.</w:t>
      </w:r>
      <w:r w:rsidRPr="00227A6D">
        <w:rPr>
          <w:rFonts w:asciiTheme="minorHAnsi" w:hAnsiTheme="minorHAnsi" w:cstheme="minorHAnsi"/>
          <w:b/>
          <w:bCs/>
          <w:color w:val="0070C0"/>
          <w:szCs w:val="24"/>
        </w:rPr>
        <w:t>202</w:t>
      </w:r>
      <w:r w:rsidR="002775FE" w:rsidRPr="00227A6D">
        <w:rPr>
          <w:rFonts w:asciiTheme="minorHAnsi" w:hAnsiTheme="minorHAnsi" w:cstheme="minorHAnsi"/>
          <w:b/>
          <w:bCs/>
          <w:color w:val="0070C0"/>
          <w:szCs w:val="24"/>
        </w:rPr>
        <w:t>5</w:t>
      </w:r>
      <w:r w:rsidRPr="00227A6D">
        <w:rPr>
          <w:rFonts w:asciiTheme="minorHAnsi" w:hAnsiTheme="minorHAnsi" w:cstheme="minorHAnsi"/>
          <w:b/>
          <w:bCs/>
          <w:color w:val="0070C0"/>
          <w:szCs w:val="24"/>
        </w:rPr>
        <w:t xml:space="preserve"> r.</w:t>
      </w:r>
      <w:r w:rsidR="0034304B" w:rsidRPr="00190F7D">
        <w:rPr>
          <w:rFonts w:asciiTheme="minorHAnsi" w:hAnsiTheme="minorHAnsi" w:cstheme="minorHAnsi"/>
          <w:bCs/>
          <w:color w:val="000000" w:themeColor="text1"/>
          <w:szCs w:val="24"/>
        </w:rPr>
        <w:t>,</w:t>
      </w:r>
      <w:r w:rsidRPr="00190F7D">
        <w:rPr>
          <w:rFonts w:asciiTheme="minorHAnsi" w:hAnsiTheme="minorHAnsi" w:cstheme="minorHAnsi"/>
          <w:b/>
          <w:bCs/>
          <w:color w:val="000000" w:themeColor="text1"/>
          <w:szCs w:val="24"/>
        </w:rPr>
        <w:t xml:space="preserve"> </w:t>
      </w:r>
      <w:r w:rsidRPr="00190F7D">
        <w:rPr>
          <w:rFonts w:asciiTheme="minorHAnsi" w:hAnsiTheme="minorHAnsi" w:cstheme="minorHAnsi"/>
          <w:color w:val="000000" w:themeColor="text1"/>
          <w:szCs w:val="24"/>
        </w:rPr>
        <w:t>na adres e-mail</w:t>
      </w:r>
      <w:r w:rsidRPr="00190F7D">
        <w:rPr>
          <w:rFonts w:asciiTheme="minorHAnsi" w:hAnsiTheme="minorHAnsi" w:cstheme="minorHAnsi"/>
          <w:b/>
          <w:bCs/>
          <w:color w:val="000000" w:themeColor="text1"/>
          <w:szCs w:val="24"/>
        </w:rPr>
        <w:t>:</w:t>
      </w:r>
      <w:r w:rsidR="00CB496B">
        <w:rPr>
          <w:rFonts w:asciiTheme="minorHAnsi" w:hAnsiTheme="minorHAnsi" w:cstheme="minorHAnsi"/>
          <w:b/>
          <w:bCs/>
          <w:color w:val="000000" w:themeColor="text1"/>
          <w:szCs w:val="24"/>
        </w:rPr>
        <w:t xml:space="preserve"> </w:t>
      </w:r>
      <w:hyperlink r:id="rId8" w:history="1">
        <w:r w:rsidR="00CB496B" w:rsidRPr="00AE2CEA">
          <w:rPr>
            <w:rStyle w:val="Hipercze"/>
            <w:rFonts w:asciiTheme="minorHAnsi" w:hAnsiTheme="minorHAnsi" w:cstheme="minorHAnsi"/>
            <w:b/>
            <w:bCs/>
            <w:szCs w:val="24"/>
          </w:rPr>
          <w:t>ifpan@if-pan.krakow.pl</w:t>
        </w:r>
      </w:hyperlink>
      <w:r w:rsidRPr="00190F7D">
        <w:rPr>
          <w:rFonts w:asciiTheme="minorHAnsi" w:hAnsiTheme="minorHAnsi" w:cstheme="minorHAnsi"/>
          <w:b/>
          <w:bCs/>
          <w:color w:val="000000" w:themeColor="text1"/>
          <w:szCs w:val="24"/>
        </w:rPr>
        <w:t xml:space="preserve"> </w:t>
      </w:r>
      <w:r w:rsidR="00CB496B">
        <w:rPr>
          <w:rFonts w:asciiTheme="minorHAnsi" w:hAnsiTheme="minorHAnsi" w:cstheme="minorHAnsi"/>
          <w:b/>
          <w:bCs/>
          <w:color w:val="000000" w:themeColor="text1"/>
          <w:szCs w:val="24"/>
        </w:rPr>
        <w:t xml:space="preserve">                </w:t>
      </w:r>
      <w:r w:rsidRPr="00190F7D">
        <w:rPr>
          <w:rStyle w:val="Hipercze"/>
          <w:rFonts w:asciiTheme="minorHAnsi" w:hAnsiTheme="minorHAnsi" w:cstheme="minorHAnsi"/>
          <w:color w:val="auto"/>
          <w:szCs w:val="24"/>
          <w:u w:val="none"/>
        </w:rPr>
        <w:t>z dopiskiem: „</w:t>
      </w:r>
      <w:r w:rsidRPr="00190F7D">
        <w:rPr>
          <w:rStyle w:val="Hipercze"/>
          <w:rFonts w:asciiTheme="minorHAnsi" w:hAnsiTheme="minorHAnsi" w:cstheme="minorHAnsi"/>
          <w:b/>
          <w:i/>
          <w:color w:val="auto"/>
          <w:szCs w:val="24"/>
          <w:u w:val="none"/>
        </w:rPr>
        <w:t>Oferta na stanowisko</w:t>
      </w:r>
      <w:r w:rsidR="002775FE" w:rsidRPr="00190F7D">
        <w:rPr>
          <w:rStyle w:val="Hipercze"/>
          <w:rFonts w:asciiTheme="minorHAnsi" w:hAnsiTheme="minorHAnsi" w:cstheme="minorHAnsi"/>
          <w:b/>
          <w:i/>
          <w:color w:val="auto"/>
          <w:szCs w:val="24"/>
          <w:u w:val="none"/>
        </w:rPr>
        <w:t xml:space="preserve"> </w:t>
      </w:r>
      <w:r w:rsidR="002775FE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pracownik</w:t>
      </w:r>
      <w:r w:rsidR="00670B41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a</w:t>
      </w:r>
      <w:r w:rsidR="002775FE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 xml:space="preserve"> inż.-</w:t>
      </w:r>
      <w:proofErr w:type="spellStart"/>
      <w:r w:rsidR="002775FE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tech</w:t>
      </w:r>
      <w:proofErr w:type="spellEnd"/>
      <w:r w:rsidR="002775FE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.</w:t>
      </w:r>
      <w:r w:rsidR="009616E0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 xml:space="preserve"> (</w:t>
      </w:r>
      <w:r w:rsidR="00670B41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SPUB</w:t>
      </w:r>
      <w:r w:rsidR="009616E0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)</w:t>
      </w:r>
      <w:r w:rsidR="00670B41" w:rsidRPr="00190F7D">
        <w:rPr>
          <w:rFonts w:asciiTheme="minorHAnsi" w:hAnsiTheme="minorHAnsi" w:cstheme="minorHAnsi"/>
          <w:b/>
          <w:bCs/>
          <w:i/>
          <w:color w:val="auto"/>
          <w:szCs w:val="24"/>
        </w:rPr>
        <w:t>”</w:t>
      </w:r>
      <w:r w:rsidR="009616E0" w:rsidRPr="00190F7D">
        <w:rPr>
          <w:rFonts w:asciiTheme="minorHAnsi" w:hAnsiTheme="minorHAnsi" w:cstheme="minorHAnsi"/>
          <w:bCs/>
          <w:color w:val="auto"/>
          <w:szCs w:val="24"/>
        </w:rPr>
        <w:t>.</w:t>
      </w:r>
    </w:p>
    <w:p w14:paraId="2B9F9054" w14:textId="77777777" w:rsidR="007329C4" w:rsidRPr="00190F7D" w:rsidRDefault="007329C4" w:rsidP="008B37C6">
      <w:pPr>
        <w:spacing w:line="360" w:lineRule="auto"/>
        <w:ind w:left="0" w:firstLine="0"/>
        <w:rPr>
          <w:rFonts w:asciiTheme="minorHAnsi" w:hAnsiTheme="minorHAnsi" w:cstheme="minorHAnsi"/>
          <w:szCs w:val="24"/>
          <w:lang w:eastAsia="en-US"/>
        </w:rPr>
      </w:pPr>
    </w:p>
    <w:p w14:paraId="14E7EC88" w14:textId="49B15880" w:rsidR="002775FE" w:rsidRPr="00190F7D" w:rsidRDefault="00DA1981" w:rsidP="00DA1981">
      <w:pPr>
        <w:spacing w:line="360" w:lineRule="auto"/>
        <w:rPr>
          <w:rFonts w:asciiTheme="minorHAnsi" w:hAnsiTheme="minorHAnsi" w:cstheme="minorHAnsi"/>
          <w:szCs w:val="24"/>
          <w:lang w:eastAsia="en-US"/>
        </w:rPr>
      </w:pPr>
      <w:r w:rsidRPr="00190F7D">
        <w:rPr>
          <w:rFonts w:asciiTheme="minorHAnsi" w:hAnsiTheme="minorHAnsi" w:cstheme="minorHAnsi"/>
          <w:szCs w:val="24"/>
          <w:lang w:eastAsia="en-US"/>
        </w:rPr>
        <w:t>Informujemy, że nawiążemy kontakt wyłącznie z wybranymi Kandydatami, a nadesłanych dokumentów nie zwracamy. Zastrzegamy sobie prawo do unieważnienia rekrutacji bez podania przyczyny.</w:t>
      </w:r>
    </w:p>
    <w:p w14:paraId="0EA96752" w14:textId="76DB7B6F" w:rsidR="00DA1981" w:rsidRDefault="00DA1981" w:rsidP="00DA1981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5D1B5546" w14:textId="7CA33352" w:rsidR="008B37C6" w:rsidRDefault="008B37C6" w:rsidP="00DA1981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1BF4C947" w14:textId="18DA5F45" w:rsidR="008B37C6" w:rsidRDefault="008B37C6" w:rsidP="00DA1981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0C858F92" w14:textId="6CC7B827" w:rsidR="008B37C6" w:rsidRDefault="008B37C6" w:rsidP="00DA1981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44F0A6A1" w14:textId="77777777" w:rsidR="00E16DE9" w:rsidRDefault="00E16DE9" w:rsidP="00DA1981">
      <w:pPr>
        <w:spacing w:line="240" w:lineRule="auto"/>
        <w:ind w:left="0" w:firstLine="0"/>
        <w:rPr>
          <w:rFonts w:asciiTheme="majorHAnsi" w:hAnsiTheme="majorHAnsi" w:cstheme="majorHAnsi"/>
          <w:b/>
          <w:szCs w:val="24"/>
        </w:rPr>
      </w:pPr>
    </w:p>
    <w:p w14:paraId="064A4CE1" w14:textId="77777777" w:rsidR="00FD2083" w:rsidRDefault="00FD2083" w:rsidP="00DA1981">
      <w:pPr>
        <w:spacing w:line="240" w:lineRule="auto"/>
        <w:jc w:val="center"/>
        <w:rPr>
          <w:b/>
        </w:rPr>
      </w:pPr>
    </w:p>
    <w:p w14:paraId="600B9AB5" w14:textId="77777777" w:rsidR="00FD2083" w:rsidRDefault="00FD2083" w:rsidP="00DA1981">
      <w:pPr>
        <w:spacing w:line="240" w:lineRule="auto"/>
        <w:jc w:val="center"/>
        <w:rPr>
          <w:b/>
        </w:rPr>
      </w:pPr>
    </w:p>
    <w:p w14:paraId="50B3670C" w14:textId="6B7419B8" w:rsidR="00DA1981" w:rsidRDefault="00DA1981" w:rsidP="00DA1981">
      <w:pPr>
        <w:spacing w:line="240" w:lineRule="auto"/>
        <w:jc w:val="center"/>
        <w:rPr>
          <w:b/>
        </w:rPr>
      </w:pPr>
      <w:r>
        <w:rPr>
          <w:b/>
        </w:rPr>
        <w:t>INFORMACJA O PRZETWARZANIU DANYCH OSOBOWYCH</w:t>
      </w:r>
    </w:p>
    <w:p w14:paraId="459E1B71" w14:textId="30A2F234" w:rsidR="00DA1981" w:rsidRPr="00A27321" w:rsidRDefault="00DA1981" w:rsidP="00DA1981">
      <w:pPr>
        <w:spacing w:line="240" w:lineRule="auto"/>
        <w:ind w:left="360" w:firstLine="0"/>
        <w:rPr>
          <w:rFonts w:ascii="Times New Roman" w:hAnsi="Times New Roman" w:cs="Times New Roman"/>
          <w:i/>
          <w:iCs/>
        </w:rPr>
      </w:pPr>
      <w:r>
        <w:rPr>
          <w:b/>
        </w:rPr>
        <w:br/>
      </w:r>
      <w:r w:rsidRPr="00A27321">
        <w:rPr>
          <w:rFonts w:ascii="Times New Roman" w:hAnsi="Times New Roman" w:cs="Times New Roman"/>
          <w:i/>
          <w:iCs/>
        </w:rPr>
        <w:t>Zgodnie z art. 13 oraz art. 14 Rozporządzenia Parlamentu Europejskiego i Rady (UE) 2016/679 z dnia 27 kwietnia 2016 r. w sprawie ochrony osób fizycznych w związku z przetwarzaniem danych</w:t>
      </w:r>
      <w:r>
        <w:rPr>
          <w:rFonts w:ascii="Times New Roman" w:hAnsi="Times New Roman" w:cs="Times New Roman"/>
          <w:i/>
          <w:iCs/>
        </w:rPr>
        <w:t xml:space="preserve"> </w:t>
      </w:r>
      <w:r w:rsidRPr="00A27321">
        <w:rPr>
          <w:rFonts w:ascii="Times New Roman" w:hAnsi="Times New Roman" w:cs="Times New Roman"/>
          <w:i/>
          <w:iCs/>
        </w:rPr>
        <w:t>osobowych i w sprawie swobodnego przepływu takich danych oraz uchylenia dyrektywy 95/46/WE (ogólne rozporządzenie o ochronie danych), dalej: „Rozporządzenie”, informujemy, że:</w:t>
      </w:r>
    </w:p>
    <w:p w14:paraId="5D8F865B" w14:textId="77777777" w:rsidR="00DA1981" w:rsidRPr="00A27321" w:rsidRDefault="00DA1981" w:rsidP="00DA1981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Administratorem Pani/Pana danych osobowych jest Instytut Farmakologii im. Jerzego Maja Polskiej Akademii Nauk, ul. Smętna 12, 31-343 Kraków, reprezentowany przez Dyrektora Instytutu.</w:t>
      </w:r>
    </w:p>
    <w:p w14:paraId="662235C3" w14:textId="77777777" w:rsidR="00DA1981" w:rsidRPr="00A27321" w:rsidRDefault="00DA1981" w:rsidP="00DA1981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 xml:space="preserve">W Instytucie Farmakologii im Jerzego Maja Polskiej Akademii Nauk został powołany Inspektor Ochrony Danych, adres e-mail:  </w:t>
      </w:r>
      <w:hyperlink r:id="rId9">
        <w:r w:rsidRPr="00A27321">
          <w:rPr>
            <w:rStyle w:val="Hipercze"/>
          </w:rPr>
          <w:t>iod@if-pan.krakow.pl</w:t>
        </w:r>
      </w:hyperlink>
      <w:r w:rsidRPr="00A27321">
        <w:rPr>
          <w:rFonts w:ascii="Times New Roman" w:hAnsi="Times New Roman"/>
        </w:rPr>
        <w:t>, tel.: 501 979 962.</w:t>
      </w:r>
    </w:p>
    <w:p w14:paraId="49755879" w14:textId="77777777" w:rsidR="00DA1981" w:rsidRPr="00A27321" w:rsidRDefault="00DA1981" w:rsidP="00DA1981">
      <w:pPr>
        <w:pStyle w:val="NormalnyWeb"/>
        <w:numPr>
          <w:ilvl w:val="0"/>
          <w:numId w:val="19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Pana/Pani dane osobowe w zakresie wskazanym w przepisach prawa pracy (w tym m.in. </w:t>
      </w:r>
      <w:r>
        <w:rPr>
          <w:rFonts w:ascii="Times New Roman" w:hAnsi="Times New Roman" w:cs="Times New Roman"/>
          <w:sz w:val="22"/>
          <w:szCs w:val="22"/>
        </w:rPr>
        <w:br/>
      </w:r>
      <w:r w:rsidRPr="00A27321">
        <w:rPr>
          <w:rFonts w:ascii="Times New Roman" w:hAnsi="Times New Roman" w:cs="Times New Roman"/>
          <w:sz w:val="22"/>
          <w:szCs w:val="22"/>
        </w:rPr>
        <w:t>w zakresie wynikającym z art. 22</w:t>
      </w:r>
      <w:r w:rsidRPr="00A27321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A27321">
        <w:rPr>
          <w:rFonts w:ascii="Times New Roman" w:hAnsi="Times New Roman" w:cs="Times New Roman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35D0039B" w14:textId="77777777" w:rsidR="00DA1981" w:rsidRPr="00A27321" w:rsidRDefault="00DA1981" w:rsidP="00DA1981">
      <w:pPr>
        <w:pStyle w:val="NormalnyWeb"/>
        <w:numPr>
          <w:ilvl w:val="0"/>
          <w:numId w:val="19"/>
        </w:numPr>
        <w:suppressAutoHyphens/>
        <w:spacing w:before="119" w:after="119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>Pani/Pana dane osobowe będą przetwarzane w celu przeprowadzenia procedury rekrutacyjnej.</w:t>
      </w:r>
    </w:p>
    <w:p w14:paraId="08272F7F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odanie przez Pana/Panią danych osobowych jest dobrowolne, lecz konieczne do uczestnictwa w procedurze rekrutacyjnej. Konsekwencją niepodania danych osobowych będzie brak możliwości udziału w rekrutacji, a w przypadku wyłonienia Pani/Pana kandydatury podanie danych jest warunkiem zawarcia ww. umowy.</w:t>
      </w:r>
    </w:p>
    <w:p w14:paraId="6255DAF9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12BE795F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ani/Pana dane osobowe nie będą przekazywane do państw trzecich.</w:t>
      </w:r>
    </w:p>
    <w:p w14:paraId="3042EF1B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Odbiorcami Pani/Pana danych osobowych będą podmioty uprawnione do ich otrzymania na podstawie przepisów prawa m.in. ZUS, odpowiedni urząd skarbowy, NFZ.</w:t>
      </w:r>
    </w:p>
    <w:p w14:paraId="78A7F2F4" w14:textId="4A701A64" w:rsidR="00DA1981" w:rsidRPr="00DA198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ani/Pana dane osobowe będą przechowywane przez okres: do czasu zakończenia procedury rekrutacji, a w razie zawarcia umowy o pracę po jej wygaśnięciu w celach archiwalnych przez 10 lat.</w:t>
      </w:r>
    </w:p>
    <w:p w14:paraId="46049F10" w14:textId="2B5921CD" w:rsidR="00DA1981" w:rsidRDefault="00DA1981" w:rsidP="00DA1981">
      <w:pPr>
        <w:pStyle w:val="Akapitzlist"/>
        <w:numPr>
          <w:ilvl w:val="0"/>
          <w:numId w:val="19"/>
        </w:numPr>
        <w:suppressAutoHyphens/>
        <w:spacing w:after="16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 xml:space="preserve">Posiada Pani/Pan prawo do: dostępu do treści swoich danych oraz ich sprostowania, </w:t>
      </w:r>
      <w:r w:rsidRPr="00A27321">
        <w:rPr>
          <w:rFonts w:ascii="Times New Roman" w:hAnsi="Times New Roman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66CA526A" w14:textId="77777777" w:rsidR="00DA1981" w:rsidRPr="00DA1981" w:rsidRDefault="00DA1981" w:rsidP="00DA1981">
      <w:pPr>
        <w:pStyle w:val="Akapitzlist"/>
        <w:suppressAutoHyphens/>
        <w:spacing w:after="160" w:line="240" w:lineRule="auto"/>
        <w:ind w:firstLine="0"/>
        <w:contextualSpacing w:val="0"/>
        <w:rPr>
          <w:rFonts w:ascii="Times New Roman" w:hAnsi="Times New Roman"/>
        </w:rPr>
      </w:pPr>
    </w:p>
    <w:p w14:paraId="3A570799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37CB49CE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e-mailem na adres: kadry@if-pan.krakow.pl ,</w:t>
      </w:r>
    </w:p>
    <w:p w14:paraId="0CDB39C8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pocztą tradycyjną na adres: Instytut Farmakologii im. Jerzego Maja Polskiej Akademii Nauk, ul. Smętna 12, 31-343 Kraków,</w:t>
      </w:r>
    </w:p>
    <w:p w14:paraId="51446E3E" w14:textId="77777777" w:rsidR="00DA1981" w:rsidRPr="00A27321" w:rsidRDefault="00DA1981" w:rsidP="00DA1981">
      <w:pPr>
        <w:pStyle w:val="Akapitzlist"/>
        <w:numPr>
          <w:ilvl w:val="1"/>
          <w:numId w:val="19"/>
        </w:numPr>
        <w:suppressAutoHyphens/>
        <w:spacing w:after="180" w:line="240" w:lineRule="auto"/>
        <w:contextualSpacing w:val="0"/>
        <w:rPr>
          <w:rFonts w:ascii="Times New Roman" w:hAnsi="Times New Roman"/>
        </w:rPr>
      </w:pPr>
      <w:r w:rsidRPr="00A27321">
        <w:rPr>
          <w:rFonts w:ascii="Times New Roman" w:hAnsi="Times New Roman"/>
        </w:rPr>
        <w:t>lub wycofać osobiście stawiając się w Dziale Spraw Pracowniczych Instytutu Farmakologii im. Jerzego Maja Polskiej Akademii Nauk.</w:t>
      </w:r>
    </w:p>
    <w:p w14:paraId="49463064" w14:textId="77777777" w:rsidR="00DA1981" w:rsidRPr="00A27321" w:rsidRDefault="00DA1981" w:rsidP="00DA1981">
      <w:pPr>
        <w:numPr>
          <w:ilvl w:val="0"/>
          <w:numId w:val="19"/>
        </w:numPr>
        <w:suppressAutoHyphens/>
        <w:spacing w:after="160"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narusza przepisy Rozporządzenia Ogólnego.</w:t>
      </w:r>
    </w:p>
    <w:p w14:paraId="24BB4D70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409684C0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Potwierdzam, że zapoznałem(</w:t>
      </w:r>
      <w:proofErr w:type="spellStart"/>
      <w:r w:rsidRPr="00A27321">
        <w:rPr>
          <w:rFonts w:ascii="Times New Roman" w:hAnsi="Times New Roman" w:cs="Times New Roman"/>
        </w:rPr>
        <w:t>am</w:t>
      </w:r>
      <w:proofErr w:type="spellEnd"/>
      <w:r w:rsidRPr="00A27321">
        <w:rPr>
          <w:rFonts w:ascii="Times New Roman" w:hAnsi="Times New Roman" w:cs="Times New Roman"/>
        </w:rPr>
        <w:t>) się i przyjmuję do wiadomości powyższe informacje.</w:t>
      </w:r>
    </w:p>
    <w:p w14:paraId="713CD8BC" w14:textId="32AC3477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3658C07" w14:textId="77777777" w:rsidR="00DA1981" w:rsidRPr="00A2732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4653A16D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1164B9A1" w14:textId="77777777" w:rsidR="00DA1981" w:rsidRPr="00A27321" w:rsidRDefault="00DA1981" w:rsidP="00DA1981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6031FF99" w14:textId="37EF79B9" w:rsidR="00DA1981" w:rsidRPr="00A27321" w:rsidRDefault="00DA1981" w:rsidP="00DA1981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    </w:t>
      </w:r>
      <w:r w:rsidRPr="00A27321">
        <w:rPr>
          <w:rFonts w:ascii="Times New Roman" w:hAnsi="Times New Roman" w:cs="Times New Roman"/>
          <w:i/>
          <w:iCs/>
          <w:sz w:val="20"/>
        </w:rPr>
        <w:t>Miejscowość, data, czytelny podpis</w:t>
      </w:r>
    </w:p>
    <w:p w14:paraId="15F4037C" w14:textId="77777777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4D367267" w14:textId="7AC8A61D" w:rsidR="00DA198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7E999F2B" w14:textId="667C1F8B" w:rsidR="00DA198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42D2F921" w14:textId="77777777" w:rsidR="00DA198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3FFBC0EC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3CCFC8C3" w14:textId="77777777" w:rsidR="00DA1981" w:rsidRPr="00A27321" w:rsidRDefault="00DA1981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27321">
        <w:rPr>
          <w:rFonts w:ascii="Times New Roman" w:hAnsi="Times New Roman" w:cs="Times New Roman"/>
          <w:b/>
        </w:rPr>
        <w:t>ZGODA NA PRZETWARZANIE DANYCH OSOBOWYCH</w:t>
      </w:r>
    </w:p>
    <w:p w14:paraId="0A55B789" w14:textId="77777777" w:rsidR="00DA1981" w:rsidRPr="00A27321" w:rsidRDefault="00DA1981" w:rsidP="00DA1981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56EBC51" w14:textId="77777777" w:rsidR="00DA1981" w:rsidRDefault="00DA1981" w:rsidP="00DA1981">
      <w:pPr>
        <w:pStyle w:val="NormalnyWeb"/>
        <w:jc w:val="both"/>
        <w:rPr>
          <w:rFonts w:ascii="Times New Roman" w:hAnsi="Times New Roman" w:cs="Times New Roman"/>
          <w:sz w:val="22"/>
          <w:szCs w:val="22"/>
        </w:rPr>
      </w:pPr>
      <w:r w:rsidRPr="00A27321">
        <w:rPr>
          <w:rFonts w:ascii="Times New Roman" w:hAnsi="Times New Roman" w:cs="Times New Roman"/>
          <w:sz w:val="22"/>
          <w:szCs w:val="22"/>
        </w:rPr>
        <w:t xml:space="preserve">Wyrażam zgodę na przetwarzanie moich danych osobowych zawartych w mojej ofercie pracy </w:t>
      </w:r>
      <w:r w:rsidRPr="00A27321">
        <w:rPr>
          <w:rFonts w:ascii="Times New Roman" w:hAnsi="Times New Roman" w:cs="Times New Roman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A27321">
        <w:rPr>
          <w:rFonts w:ascii="Times New Roman" w:hAnsi="Times New Roman" w:cs="Times New Roman"/>
          <w:color w:val="000000"/>
          <w:sz w:val="22"/>
          <w:szCs w:val="22"/>
        </w:rPr>
        <w:t xml:space="preserve">(Dz. U. z 2019 r. poz. 1781) </w:t>
      </w:r>
      <w:r w:rsidRPr="00A27321">
        <w:rPr>
          <w:rFonts w:ascii="Times New Roman" w:hAnsi="Times New Roman" w:cs="Times New Roman"/>
          <w:sz w:val="22"/>
          <w:szCs w:val="22"/>
        </w:rPr>
        <w:t>oraz zgodnie z klauzulą informacyjną dołączoną do mojej zgody.</w:t>
      </w:r>
    </w:p>
    <w:p w14:paraId="74CA6340" w14:textId="77777777" w:rsidR="00DA1981" w:rsidRDefault="00DA1981" w:rsidP="00DA1981">
      <w:pPr>
        <w:spacing w:line="240" w:lineRule="auto"/>
        <w:ind w:left="0" w:firstLine="0"/>
        <w:rPr>
          <w:rFonts w:ascii="Times New Roman" w:hAnsi="Times New Roman" w:cs="Times New Roman"/>
        </w:rPr>
      </w:pPr>
    </w:p>
    <w:p w14:paraId="134E9619" w14:textId="77777777" w:rsidR="00DA1981" w:rsidRPr="00A27321" w:rsidRDefault="00DA1981" w:rsidP="00DA1981">
      <w:pPr>
        <w:spacing w:line="240" w:lineRule="auto"/>
        <w:rPr>
          <w:rFonts w:ascii="Times New Roman" w:hAnsi="Times New Roman" w:cs="Times New Roman"/>
        </w:rPr>
      </w:pPr>
    </w:p>
    <w:p w14:paraId="48E0FCB2" w14:textId="77777777" w:rsidR="00DA1981" w:rsidRPr="00A27321" w:rsidRDefault="00DA1981" w:rsidP="00DA1981">
      <w:pPr>
        <w:spacing w:after="0" w:line="240" w:lineRule="auto"/>
        <w:ind w:left="368" w:hanging="11"/>
        <w:jc w:val="right"/>
        <w:rPr>
          <w:rFonts w:ascii="Times New Roman" w:hAnsi="Times New Roman" w:cs="Times New Roman"/>
        </w:rPr>
      </w:pPr>
      <w:r w:rsidRPr="00A27321">
        <w:rPr>
          <w:rFonts w:ascii="Times New Roman" w:hAnsi="Times New Roman" w:cs="Times New Roman"/>
        </w:rPr>
        <w:t>……………………………………</w:t>
      </w:r>
    </w:p>
    <w:p w14:paraId="0EAF45E0" w14:textId="3824F194" w:rsidR="00F620FC" w:rsidRPr="00DA1981" w:rsidRDefault="00DA1981" w:rsidP="00DA1981">
      <w:pPr>
        <w:spacing w:after="0" w:line="240" w:lineRule="auto"/>
        <w:ind w:left="368" w:hanging="11"/>
        <w:jc w:val="center"/>
        <w:rPr>
          <w:rFonts w:ascii="Times New Roman" w:hAnsi="Times New Roman" w:cs="Times New Roman"/>
          <w:sz w:val="20"/>
        </w:rPr>
      </w:pPr>
      <w:r w:rsidRPr="00A27321">
        <w:rPr>
          <w:rFonts w:ascii="Times New Roman" w:hAnsi="Times New Roman" w:cs="Times New Roman"/>
          <w:i/>
          <w:iCs/>
          <w:sz w:val="20"/>
        </w:rPr>
        <w:t xml:space="preserve">                                                                                                       </w:t>
      </w:r>
      <w:r>
        <w:rPr>
          <w:rFonts w:ascii="Times New Roman" w:hAnsi="Times New Roman" w:cs="Times New Roman"/>
          <w:i/>
          <w:iCs/>
          <w:sz w:val="20"/>
        </w:rPr>
        <w:t xml:space="preserve">     </w:t>
      </w:r>
      <w:r w:rsidRPr="00A27321">
        <w:rPr>
          <w:rFonts w:ascii="Times New Roman" w:hAnsi="Times New Roman" w:cs="Times New Roman"/>
          <w:i/>
          <w:iCs/>
          <w:sz w:val="20"/>
        </w:rPr>
        <w:t xml:space="preserve">   Miejscowość, data, czytelny podpis</w:t>
      </w:r>
    </w:p>
    <w:p w14:paraId="3468F296" w14:textId="7A2BD93A" w:rsidR="00553A92" w:rsidRPr="00386A04" w:rsidRDefault="00553A92" w:rsidP="00F620FC">
      <w:pPr>
        <w:spacing w:line="360" w:lineRule="auto"/>
        <w:jc w:val="center"/>
        <w:rPr>
          <w:rFonts w:asciiTheme="majorHAnsi" w:hAnsiTheme="majorHAnsi" w:cstheme="majorHAnsi"/>
          <w:szCs w:val="24"/>
        </w:rPr>
      </w:pPr>
    </w:p>
    <w:sectPr w:rsidR="00553A92" w:rsidRPr="00386A04" w:rsidSect="00321A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ADA96" w14:textId="77777777" w:rsidR="00BA2DD0" w:rsidRDefault="00BA2DD0">
      <w:pPr>
        <w:spacing w:after="0" w:line="240" w:lineRule="auto"/>
      </w:pPr>
      <w:r>
        <w:separator/>
      </w:r>
    </w:p>
  </w:endnote>
  <w:endnote w:type="continuationSeparator" w:id="0">
    <w:p w14:paraId="07AB6D3D" w14:textId="77777777" w:rsidR="00BA2DD0" w:rsidRDefault="00BA2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667CF2EE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33E69">
      <w:rPr>
        <w:rFonts w:ascii="Calibri Light" w:hAnsi="Calibri Light" w:cs="Calibri Light"/>
        <w:b/>
        <w:bCs/>
        <w:noProof/>
        <w:color w:val="44546A"/>
        <w:sz w:val="20"/>
        <w:szCs w:val="20"/>
      </w:rPr>
      <w:t>6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733E69">
      <w:rPr>
        <w:rFonts w:ascii="Calibri Light" w:hAnsi="Calibri Light" w:cs="Calibri Light"/>
        <w:b/>
        <w:bCs/>
        <w:noProof/>
        <w:color w:val="44546A"/>
        <w:sz w:val="20"/>
        <w:szCs w:val="20"/>
      </w:rPr>
      <w:t>6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8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8F654" w14:textId="77777777" w:rsidR="00BA2DD0" w:rsidRDefault="00BA2DD0">
      <w:pPr>
        <w:spacing w:after="0" w:line="240" w:lineRule="auto"/>
      </w:pPr>
      <w:r>
        <w:separator/>
      </w:r>
    </w:p>
  </w:footnote>
  <w:footnote w:type="continuationSeparator" w:id="0">
    <w:p w14:paraId="2A26E108" w14:textId="77777777" w:rsidR="00BA2DD0" w:rsidRDefault="00BA2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1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F67C12"/>
    <w:multiLevelType w:val="hybridMultilevel"/>
    <w:tmpl w:val="A678D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D7F88"/>
    <w:multiLevelType w:val="hybridMultilevel"/>
    <w:tmpl w:val="A86CB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56C6E"/>
    <w:multiLevelType w:val="multilevel"/>
    <w:tmpl w:val="F9224B0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14" w15:restartNumberingAfterBreak="0">
    <w:nsid w:val="5555547A"/>
    <w:multiLevelType w:val="hybridMultilevel"/>
    <w:tmpl w:val="15E8B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70792"/>
    <w:multiLevelType w:val="hybridMultilevel"/>
    <w:tmpl w:val="269CA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F516D"/>
    <w:multiLevelType w:val="multilevel"/>
    <w:tmpl w:val="744A9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8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BC7200"/>
    <w:multiLevelType w:val="hybridMultilevel"/>
    <w:tmpl w:val="7AD498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9578F"/>
    <w:multiLevelType w:val="hybridMultilevel"/>
    <w:tmpl w:val="82CE7D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2AFB"/>
    <w:multiLevelType w:val="hybridMultilevel"/>
    <w:tmpl w:val="2F72A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6"/>
  </w:num>
  <w:num w:numId="5">
    <w:abstractNumId w:val="11"/>
  </w:num>
  <w:num w:numId="6">
    <w:abstractNumId w:val="18"/>
  </w:num>
  <w:num w:numId="7">
    <w:abstractNumId w:val="1"/>
  </w:num>
  <w:num w:numId="8">
    <w:abstractNumId w:val="22"/>
  </w:num>
  <w:num w:numId="9">
    <w:abstractNumId w:val="12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16"/>
  </w:num>
  <w:num w:numId="15">
    <w:abstractNumId w:val="17"/>
  </w:num>
  <w:num w:numId="16">
    <w:abstractNumId w:val="19"/>
  </w:num>
  <w:num w:numId="17">
    <w:abstractNumId w:val="4"/>
  </w:num>
  <w:num w:numId="18">
    <w:abstractNumId w:val="5"/>
  </w:num>
  <w:num w:numId="19">
    <w:abstractNumId w:val="13"/>
  </w:num>
  <w:num w:numId="20">
    <w:abstractNumId w:val="21"/>
  </w:num>
  <w:num w:numId="21">
    <w:abstractNumId w:val="14"/>
  </w:num>
  <w:num w:numId="22">
    <w:abstractNumId w:val="15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109F9"/>
    <w:rsid w:val="000123A5"/>
    <w:rsid w:val="00012EE4"/>
    <w:rsid w:val="00014FDC"/>
    <w:rsid w:val="00020B7C"/>
    <w:rsid w:val="00022276"/>
    <w:rsid w:val="00033658"/>
    <w:rsid w:val="00034539"/>
    <w:rsid w:val="00040B71"/>
    <w:rsid w:val="00044122"/>
    <w:rsid w:val="00052867"/>
    <w:rsid w:val="00052DD2"/>
    <w:rsid w:val="0005404F"/>
    <w:rsid w:val="00063027"/>
    <w:rsid w:val="00066D11"/>
    <w:rsid w:val="000679C4"/>
    <w:rsid w:val="00072708"/>
    <w:rsid w:val="00073175"/>
    <w:rsid w:val="00077D56"/>
    <w:rsid w:val="00082277"/>
    <w:rsid w:val="00083205"/>
    <w:rsid w:val="000A0BCB"/>
    <w:rsid w:val="000A2056"/>
    <w:rsid w:val="000A4F9F"/>
    <w:rsid w:val="000A6C1D"/>
    <w:rsid w:val="000B77C0"/>
    <w:rsid w:val="000C320E"/>
    <w:rsid w:val="000D0411"/>
    <w:rsid w:val="000D0BCD"/>
    <w:rsid w:val="000D44A5"/>
    <w:rsid w:val="000D55D9"/>
    <w:rsid w:val="000E193D"/>
    <w:rsid w:val="000F0F2B"/>
    <w:rsid w:val="000F5E3B"/>
    <w:rsid w:val="00100B8C"/>
    <w:rsid w:val="00101754"/>
    <w:rsid w:val="00104764"/>
    <w:rsid w:val="0011527B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4DB9"/>
    <w:rsid w:val="00174F22"/>
    <w:rsid w:val="00175893"/>
    <w:rsid w:val="00182079"/>
    <w:rsid w:val="00182534"/>
    <w:rsid w:val="00187CCF"/>
    <w:rsid w:val="00187D71"/>
    <w:rsid w:val="00190F7D"/>
    <w:rsid w:val="00191313"/>
    <w:rsid w:val="001948EA"/>
    <w:rsid w:val="001957DD"/>
    <w:rsid w:val="0019614B"/>
    <w:rsid w:val="001A2BDA"/>
    <w:rsid w:val="001A5A74"/>
    <w:rsid w:val="001B683F"/>
    <w:rsid w:val="001C03F3"/>
    <w:rsid w:val="001C2E8A"/>
    <w:rsid w:val="001C59DD"/>
    <w:rsid w:val="001E0A28"/>
    <w:rsid w:val="001E0CDB"/>
    <w:rsid w:val="001E1A15"/>
    <w:rsid w:val="001E577B"/>
    <w:rsid w:val="00206B9D"/>
    <w:rsid w:val="00207CEC"/>
    <w:rsid w:val="0021352E"/>
    <w:rsid w:val="002142F1"/>
    <w:rsid w:val="00215FBD"/>
    <w:rsid w:val="002203B3"/>
    <w:rsid w:val="00227A6D"/>
    <w:rsid w:val="0023103E"/>
    <w:rsid w:val="002347E5"/>
    <w:rsid w:val="00234ADB"/>
    <w:rsid w:val="00244256"/>
    <w:rsid w:val="00254227"/>
    <w:rsid w:val="002614B1"/>
    <w:rsid w:val="00264DE6"/>
    <w:rsid w:val="0027381D"/>
    <w:rsid w:val="002775FE"/>
    <w:rsid w:val="00277C03"/>
    <w:rsid w:val="0029550D"/>
    <w:rsid w:val="00295C29"/>
    <w:rsid w:val="002A06D3"/>
    <w:rsid w:val="002A36D8"/>
    <w:rsid w:val="002B6DBE"/>
    <w:rsid w:val="002B7F42"/>
    <w:rsid w:val="002C0F06"/>
    <w:rsid w:val="002C48C7"/>
    <w:rsid w:val="002D356C"/>
    <w:rsid w:val="002D43E1"/>
    <w:rsid w:val="002E3083"/>
    <w:rsid w:val="002F3184"/>
    <w:rsid w:val="002F3CBA"/>
    <w:rsid w:val="002F430C"/>
    <w:rsid w:val="00300148"/>
    <w:rsid w:val="0031225B"/>
    <w:rsid w:val="00321AF7"/>
    <w:rsid w:val="00325F3A"/>
    <w:rsid w:val="0033702E"/>
    <w:rsid w:val="00343013"/>
    <w:rsid w:val="0034304B"/>
    <w:rsid w:val="003457E9"/>
    <w:rsid w:val="00345D92"/>
    <w:rsid w:val="00357A6D"/>
    <w:rsid w:val="0036043C"/>
    <w:rsid w:val="00370059"/>
    <w:rsid w:val="00372A4A"/>
    <w:rsid w:val="00374E40"/>
    <w:rsid w:val="0038268D"/>
    <w:rsid w:val="003832E0"/>
    <w:rsid w:val="00384969"/>
    <w:rsid w:val="00386A04"/>
    <w:rsid w:val="00394B38"/>
    <w:rsid w:val="00395A29"/>
    <w:rsid w:val="0039612A"/>
    <w:rsid w:val="003A04DD"/>
    <w:rsid w:val="003C03A5"/>
    <w:rsid w:val="003C7F6F"/>
    <w:rsid w:val="003E0BCD"/>
    <w:rsid w:val="003F02C4"/>
    <w:rsid w:val="003F3752"/>
    <w:rsid w:val="003F57F8"/>
    <w:rsid w:val="00401645"/>
    <w:rsid w:val="004046D8"/>
    <w:rsid w:val="004046FE"/>
    <w:rsid w:val="0040608C"/>
    <w:rsid w:val="00415C73"/>
    <w:rsid w:val="00424DD7"/>
    <w:rsid w:val="00425D96"/>
    <w:rsid w:val="00433507"/>
    <w:rsid w:val="00436F09"/>
    <w:rsid w:val="0043760A"/>
    <w:rsid w:val="0044093A"/>
    <w:rsid w:val="004433A1"/>
    <w:rsid w:val="00443B00"/>
    <w:rsid w:val="00454232"/>
    <w:rsid w:val="0045671D"/>
    <w:rsid w:val="00463557"/>
    <w:rsid w:val="00475013"/>
    <w:rsid w:val="004816A7"/>
    <w:rsid w:val="0049496C"/>
    <w:rsid w:val="00494C09"/>
    <w:rsid w:val="00495071"/>
    <w:rsid w:val="00495CA8"/>
    <w:rsid w:val="004A240D"/>
    <w:rsid w:val="004A3041"/>
    <w:rsid w:val="004A6253"/>
    <w:rsid w:val="004B069A"/>
    <w:rsid w:val="004B1168"/>
    <w:rsid w:val="004B7061"/>
    <w:rsid w:val="004B7A4D"/>
    <w:rsid w:val="004C6655"/>
    <w:rsid w:val="004C6DED"/>
    <w:rsid w:val="004C73AD"/>
    <w:rsid w:val="004D4754"/>
    <w:rsid w:val="004D4DFD"/>
    <w:rsid w:val="004E2FE1"/>
    <w:rsid w:val="004E6892"/>
    <w:rsid w:val="004F09BA"/>
    <w:rsid w:val="004F2C98"/>
    <w:rsid w:val="004F43D8"/>
    <w:rsid w:val="0050041B"/>
    <w:rsid w:val="005048BD"/>
    <w:rsid w:val="0050656F"/>
    <w:rsid w:val="005073B0"/>
    <w:rsid w:val="0051299D"/>
    <w:rsid w:val="00514096"/>
    <w:rsid w:val="005446A8"/>
    <w:rsid w:val="00553A92"/>
    <w:rsid w:val="0056415A"/>
    <w:rsid w:val="00565406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FAE"/>
    <w:rsid w:val="005A60EA"/>
    <w:rsid w:val="005B451A"/>
    <w:rsid w:val="005C416B"/>
    <w:rsid w:val="005C5AE9"/>
    <w:rsid w:val="005D314B"/>
    <w:rsid w:val="005D34EB"/>
    <w:rsid w:val="005D7972"/>
    <w:rsid w:val="005E0151"/>
    <w:rsid w:val="005E0D47"/>
    <w:rsid w:val="005F3475"/>
    <w:rsid w:val="006018BB"/>
    <w:rsid w:val="006073B4"/>
    <w:rsid w:val="0061120A"/>
    <w:rsid w:val="0061216A"/>
    <w:rsid w:val="0061390A"/>
    <w:rsid w:val="00614CF1"/>
    <w:rsid w:val="0063680A"/>
    <w:rsid w:val="0064488C"/>
    <w:rsid w:val="006566A4"/>
    <w:rsid w:val="00656BC5"/>
    <w:rsid w:val="00660E49"/>
    <w:rsid w:val="00663A30"/>
    <w:rsid w:val="00665061"/>
    <w:rsid w:val="00667380"/>
    <w:rsid w:val="00667791"/>
    <w:rsid w:val="00670B41"/>
    <w:rsid w:val="00673EFF"/>
    <w:rsid w:val="006838D2"/>
    <w:rsid w:val="00684767"/>
    <w:rsid w:val="00694F50"/>
    <w:rsid w:val="006A7432"/>
    <w:rsid w:val="006B6164"/>
    <w:rsid w:val="006B77CE"/>
    <w:rsid w:val="006D36F2"/>
    <w:rsid w:val="006D47BB"/>
    <w:rsid w:val="006D7AB9"/>
    <w:rsid w:val="006E3AFE"/>
    <w:rsid w:val="006E4798"/>
    <w:rsid w:val="006E5619"/>
    <w:rsid w:val="00713DE8"/>
    <w:rsid w:val="00714FFB"/>
    <w:rsid w:val="00715392"/>
    <w:rsid w:val="007277A5"/>
    <w:rsid w:val="00727E19"/>
    <w:rsid w:val="007329C4"/>
    <w:rsid w:val="00732E6D"/>
    <w:rsid w:val="00733E69"/>
    <w:rsid w:val="00736625"/>
    <w:rsid w:val="007403A6"/>
    <w:rsid w:val="0074655F"/>
    <w:rsid w:val="00755830"/>
    <w:rsid w:val="00776B29"/>
    <w:rsid w:val="00790535"/>
    <w:rsid w:val="00791A4D"/>
    <w:rsid w:val="007950E8"/>
    <w:rsid w:val="007A1ACE"/>
    <w:rsid w:val="007A2B34"/>
    <w:rsid w:val="007A6964"/>
    <w:rsid w:val="007B01BF"/>
    <w:rsid w:val="007B3FA1"/>
    <w:rsid w:val="007B4E82"/>
    <w:rsid w:val="007B57DD"/>
    <w:rsid w:val="007C08C5"/>
    <w:rsid w:val="007C5F64"/>
    <w:rsid w:val="007D1658"/>
    <w:rsid w:val="007E3FEA"/>
    <w:rsid w:val="007E65B2"/>
    <w:rsid w:val="007F63CE"/>
    <w:rsid w:val="00802479"/>
    <w:rsid w:val="0080783F"/>
    <w:rsid w:val="00810B76"/>
    <w:rsid w:val="00813712"/>
    <w:rsid w:val="00814A85"/>
    <w:rsid w:val="00820C47"/>
    <w:rsid w:val="00835AB2"/>
    <w:rsid w:val="00841C4A"/>
    <w:rsid w:val="00843789"/>
    <w:rsid w:val="00850BF9"/>
    <w:rsid w:val="00856604"/>
    <w:rsid w:val="00884EC3"/>
    <w:rsid w:val="00885C69"/>
    <w:rsid w:val="0088667D"/>
    <w:rsid w:val="00890150"/>
    <w:rsid w:val="00895CA6"/>
    <w:rsid w:val="00896431"/>
    <w:rsid w:val="008A031A"/>
    <w:rsid w:val="008B046D"/>
    <w:rsid w:val="008B37C6"/>
    <w:rsid w:val="008B5403"/>
    <w:rsid w:val="008B62EA"/>
    <w:rsid w:val="008C0A68"/>
    <w:rsid w:val="008C3976"/>
    <w:rsid w:val="008C3C02"/>
    <w:rsid w:val="008C7468"/>
    <w:rsid w:val="008D579D"/>
    <w:rsid w:val="008E2D85"/>
    <w:rsid w:val="008E6082"/>
    <w:rsid w:val="008F24F3"/>
    <w:rsid w:val="008F53E5"/>
    <w:rsid w:val="008F6536"/>
    <w:rsid w:val="0091281B"/>
    <w:rsid w:val="009170CB"/>
    <w:rsid w:val="00921035"/>
    <w:rsid w:val="0092130A"/>
    <w:rsid w:val="00930BC3"/>
    <w:rsid w:val="00931565"/>
    <w:rsid w:val="009415DA"/>
    <w:rsid w:val="0094703D"/>
    <w:rsid w:val="00951245"/>
    <w:rsid w:val="0095601B"/>
    <w:rsid w:val="009616E0"/>
    <w:rsid w:val="009658B1"/>
    <w:rsid w:val="00967D4A"/>
    <w:rsid w:val="00984529"/>
    <w:rsid w:val="009A6603"/>
    <w:rsid w:val="009B25B1"/>
    <w:rsid w:val="009C1914"/>
    <w:rsid w:val="009C2665"/>
    <w:rsid w:val="009E28C6"/>
    <w:rsid w:val="009E68AB"/>
    <w:rsid w:val="00A02AC1"/>
    <w:rsid w:val="00A123A0"/>
    <w:rsid w:val="00A1257B"/>
    <w:rsid w:val="00A20D78"/>
    <w:rsid w:val="00A218BC"/>
    <w:rsid w:val="00A34276"/>
    <w:rsid w:val="00A467E2"/>
    <w:rsid w:val="00A5102F"/>
    <w:rsid w:val="00A561A2"/>
    <w:rsid w:val="00A571E4"/>
    <w:rsid w:val="00A6209C"/>
    <w:rsid w:val="00A72449"/>
    <w:rsid w:val="00A908C1"/>
    <w:rsid w:val="00A91484"/>
    <w:rsid w:val="00A97BB4"/>
    <w:rsid w:val="00AB2B78"/>
    <w:rsid w:val="00AB35B1"/>
    <w:rsid w:val="00AB7320"/>
    <w:rsid w:val="00AE20F2"/>
    <w:rsid w:val="00AE4473"/>
    <w:rsid w:val="00AE519F"/>
    <w:rsid w:val="00B0125D"/>
    <w:rsid w:val="00B03938"/>
    <w:rsid w:val="00B06510"/>
    <w:rsid w:val="00B109F4"/>
    <w:rsid w:val="00B10A6C"/>
    <w:rsid w:val="00B331F1"/>
    <w:rsid w:val="00B37890"/>
    <w:rsid w:val="00B5220F"/>
    <w:rsid w:val="00B5378A"/>
    <w:rsid w:val="00B53FD0"/>
    <w:rsid w:val="00B56B6C"/>
    <w:rsid w:val="00B572B7"/>
    <w:rsid w:val="00B5797F"/>
    <w:rsid w:val="00B628F4"/>
    <w:rsid w:val="00B6413B"/>
    <w:rsid w:val="00B67A1A"/>
    <w:rsid w:val="00B71447"/>
    <w:rsid w:val="00B76620"/>
    <w:rsid w:val="00B76EC3"/>
    <w:rsid w:val="00B859A4"/>
    <w:rsid w:val="00B87FD0"/>
    <w:rsid w:val="00BA2DD0"/>
    <w:rsid w:val="00BA7B30"/>
    <w:rsid w:val="00BB32D5"/>
    <w:rsid w:val="00BB73DE"/>
    <w:rsid w:val="00BB7A3F"/>
    <w:rsid w:val="00BC07BA"/>
    <w:rsid w:val="00BC219A"/>
    <w:rsid w:val="00BC5178"/>
    <w:rsid w:val="00BD68DD"/>
    <w:rsid w:val="00BD783F"/>
    <w:rsid w:val="00BE30DE"/>
    <w:rsid w:val="00BE4343"/>
    <w:rsid w:val="00BE4C27"/>
    <w:rsid w:val="00BE6105"/>
    <w:rsid w:val="00BE71BE"/>
    <w:rsid w:val="00BF0CFB"/>
    <w:rsid w:val="00BF1B3C"/>
    <w:rsid w:val="00C03438"/>
    <w:rsid w:val="00C12E2F"/>
    <w:rsid w:val="00C135D6"/>
    <w:rsid w:val="00C1659F"/>
    <w:rsid w:val="00C21BFF"/>
    <w:rsid w:val="00C22107"/>
    <w:rsid w:val="00C26D03"/>
    <w:rsid w:val="00C313D5"/>
    <w:rsid w:val="00C3440D"/>
    <w:rsid w:val="00C42E7D"/>
    <w:rsid w:val="00C61E97"/>
    <w:rsid w:val="00C663B7"/>
    <w:rsid w:val="00C72F1F"/>
    <w:rsid w:val="00C75988"/>
    <w:rsid w:val="00C83C64"/>
    <w:rsid w:val="00C9087D"/>
    <w:rsid w:val="00C947D5"/>
    <w:rsid w:val="00CA54B4"/>
    <w:rsid w:val="00CB496B"/>
    <w:rsid w:val="00CC0082"/>
    <w:rsid w:val="00CC1F9A"/>
    <w:rsid w:val="00CC506E"/>
    <w:rsid w:val="00CC6630"/>
    <w:rsid w:val="00CD0051"/>
    <w:rsid w:val="00CD352D"/>
    <w:rsid w:val="00CD36DB"/>
    <w:rsid w:val="00CD4EE2"/>
    <w:rsid w:val="00CD54C9"/>
    <w:rsid w:val="00CE13BA"/>
    <w:rsid w:val="00CE4C91"/>
    <w:rsid w:val="00CE57D9"/>
    <w:rsid w:val="00CE7432"/>
    <w:rsid w:val="00CF0285"/>
    <w:rsid w:val="00CF1C9B"/>
    <w:rsid w:val="00CF1D07"/>
    <w:rsid w:val="00D03B52"/>
    <w:rsid w:val="00D04307"/>
    <w:rsid w:val="00D1195D"/>
    <w:rsid w:val="00D135C7"/>
    <w:rsid w:val="00D14FE4"/>
    <w:rsid w:val="00D2333E"/>
    <w:rsid w:val="00D332B7"/>
    <w:rsid w:val="00D54B1A"/>
    <w:rsid w:val="00D553DC"/>
    <w:rsid w:val="00D56A76"/>
    <w:rsid w:val="00D577B5"/>
    <w:rsid w:val="00D647E3"/>
    <w:rsid w:val="00D661B6"/>
    <w:rsid w:val="00D74974"/>
    <w:rsid w:val="00D75AB0"/>
    <w:rsid w:val="00D82011"/>
    <w:rsid w:val="00D83FA1"/>
    <w:rsid w:val="00D9062C"/>
    <w:rsid w:val="00D91D0B"/>
    <w:rsid w:val="00DA1981"/>
    <w:rsid w:val="00DA3D13"/>
    <w:rsid w:val="00DC3A05"/>
    <w:rsid w:val="00DC44BE"/>
    <w:rsid w:val="00DD1B26"/>
    <w:rsid w:val="00DD4F10"/>
    <w:rsid w:val="00DD5B72"/>
    <w:rsid w:val="00DD7FA2"/>
    <w:rsid w:val="00DE009E"/>
    <w:rsid w:val="00DE2BDC"/>
    <w:rsid w:val="00DE4277"/>
    <w:rsid w:val="00DE57F3"/>
    <w:rsid w:val="00DE7F49"/>
    <w:rsid w:val="00E11B2D"/>
    <w:rsid w:val="00E15948"/>
    <w:rsid w:val="00E1638C"/>
    <w:rsid w:val="00E16DE9"/>
    <w:rsid w:val="00E23608"/>
    <w:rsid w:val="00E24D13"/>
    <w:rsid w:val="00E27E60"/>
    <w:rsid w:val="00E31D7E"/>
    <w:rsid w:val="00E32DAC"/>
    <w:rsid w:val="00E32EE4"/>
    <w:rsid w:val="00E33012"/>
    <w:rsid w:val="00E334EF"/>
    <w:rsid w:val="00E35A84"/>
    <w:rsid w:val="00E47189"/>
    <w:rsid w:val="00E47355"/>
    <w:rsid w:val="00E4749B"/>
    <w:rsid w:val="00E478EA"/>
    <w:rsid w:val="00E52377"/>
    <w:rsid w:val="00E524D2"/>
    <w:rsid w:val="00E53642"/>
    <w:rsid w:val="00E56859"/>
    <w:rsid w:val="00E6349F"/>
    <w:rsid w:val="00E651AD"/>
    <w:rsid w:val="00E7187B"/>
    <w:rsid w:val="00E73D1B"/>
    <w:rsid w:val="00E82173"/>
    <w:rsid w:val="00E84C49"/>
    <w:rsid w:val="00E959F6"/>
    <w:rsid w:val="00E971B9"/>
    <w:rsid w:val="00E97271"/>
    <w:rsid w:val="00EA0443"/>
    <w:rsid w:val="00EA335F"/>
    <w:rsid w:val="00EA383D"/>
    <w:rsid w:val="00EA5B09"/>
    <w:rsid w:val="00EB2AFD"/>
    <w:rsid w:val="00EB2BCD"/>
    <w:rsid w:val="00EC5219"/>
    <w:rsid w:val="00ED4BAA"/>
    <w:rsid w:val="00EE3381"/>
    <w:rsid w:val="00F01C8F"/>
    <w:rsid w:val="00F2050B"/>
    <w:rsid w:val="00F2254D"/>
    <w:rsid w:val="00F22E62"/>
    <w:rsid w:val="00F26802"/>
    <w:rsid w:val="00F30EC5"/>
    <w:rsid w:val="00F325DE"/>
    <w:rsid w:val="00F349FC"/>
    <w:rsid w:val="00F424F6"/>
    <w:rsid w:val="00F50363"/>
    <w:rsid w:val="00F50EDF"/>
    <w:rsid w:val="00F53B9C"/>
    <w:rsid w:val="00F55D37"/>
    <w:rsid w:val="00F577B1"/>
    <w:rsid w:val="00F620FC"/>
    <w:rsid w:val="00F64D7E"/>
    <w:rsid w:val="00F64F67"/>
    <w:rsid w:val="00F93D50"/>
    <w:rsid w:val="00F94FBA"/>
    <w:rsid w:val="00F963F6"/>
    <w:rsid w:val="00F97626"/>
    <w:rsid w:val="00FA1C75"/>
    <w:rsid w:val="00FA26BF"/>
    <w:rsid w:val="00FA46B8"/>
    <w:rsid w:val="00FB0768"/>
    <w:rsid w:val="00FC01FC"/>
    <w:rsid w:val="00FC1319"/>
    <w:rsid w:val="00FC28BA"/>
    <w:rsid w:val="00FC3BC5"/>
    <w:rsid w:val="00FC5B7C"/>
    <w:rsid w:val="00FC60D2"/>
    <w:rsid w:val="00FD112D"/>
    <w:rsid w:val="00FD2083"/>
    <w:rsid w:val="00FD33CB"/>
    <w:rsid w:val="00FE2628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9F84AF9A-F6D7-440F-977D-5D23CAB30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2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fpan@if-pan.krakow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if-pan.krakow.pl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DB02D-26A2-425E-8510-8EAE1245A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5</Pages>
  <Words>1101</Words>
  <Characters>6610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hał Małek</cp:lastModifiedBy>
  <cp:revision>40</cp:revision>
  <cp:lastPrinted>2022-07-18T07:27:00Z</cp:lastPrinted>
  <dcterms:created xsi:type="dcterms:W3CDTF">2024-12-17T09:25:00Z</dcterms:created>
  <dcterms:modified xsi:type="dcterms:W3CDTF">2025-01-28T12:48:00Z</dcterms:modified>
</cp:coreProperties>
</file>